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A66E7" w14:textId="7CDFD2C2" w:rsidR="0012277F" w:rsidRPr="00FF1916" w:rsidRDefault="007372D0" w:rsidP="0012277F">
      <w:pPr>
        <w:pStyle w:val="1"/>
        <w:spacing w:before="0" w:after="120"/>
        <w:jc w:val="center"/>
        <w:rPr>
          <w:lang w:val="bg-BG"/>
        </w:rPr>
      </w:pPr>
      <w:r>
        <w:rPr>
          <w:lang w:val="en-GB"/>
        </w:rPr>
        <w:t xml:space="preserve">Programming Fundamentals Final Exam </w:t>
      </w:r>
      <w:r w:rsidR="00D56405">
        <w:rPr>
          <w:lang w:val="en-GB"/>
        </w:rPr>
        <w:t xml:space="preserve">Preparation </w:t>
      </w:r>
      <w:r w:rsidR="00FF1916">
        <w:rPr>
          <w:lang w:val="bg-BG"/>
        </w:rPr>
        <w:t>2</w:t>
      </w:r>
    </w:p>
    <w:p w14:paraId="466814D7" w14:textId="302969D2" w:rsidR="00123FFF" w:rsidRPr="00123FFF" w:rsidRDefault="00123FFF" w:rsidP="00123FFF">
      <w:r>
        <w:t xml:space="preserve">Link: </w:t>
      </w:r>
      <w:hyperlink r:id="rId8" w:history="1">
        <w:r w:rsidRPr="00123FFF">
          <w:rPr>
            <w:rStyle w:val="a9"/>
          </w:rPr>
          <w:t>https://judge.softuni.org/Contests/2303/04-Programming-Fundamentals-Final-Exam</w:t>
        </w:r>
      </w:hyperlink>
    </w:p>
    <w:p w14:paraId="3CA58D29" w14:textId="77777777" w:rsidR="00123FFF" w:rsidRPr="00DB74AF" w:rsidRDefault="00123FFF" w:rsidP="00123FFF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Problem 1. Password Reset</w:t>
      </w:r>
    </w:p>
    <w:p w14:paraId="36253DCE" w14:textId="77777777" w:rsidR="00123FFF" w:rsidRDefault="00123FFF" w:rsidP="00123FFF">
      <w:pPr>
        <w:jc w:val="center"/>
        <w:rPr>
          <w:i/>
        </w:rPr>
      </w:pPr>
      <w:r>
        <w:rPr>
          <w:i/>
        </w:rPr>
        <w:t>Yet again you have forgotten your password... Naturally it`s not the first time this has happened. Actually you got so tired of it that you decided to help yourself with a smart solution.</w:t>
      </w:r>
    </w:p>
    <w:p w14:paraId="4DC0CE7E" w14:textId="77777777" w:rsidR="00123FFF" w:rsidRDefault="00123FFF" w:rsidP="00123FFF">
      <w:pPr>
        <w:jc w:val="both"/>
      </w:pPr>
      <w:r w:rsidRPr="00895529">
        <w:t>Write a password reset program that performs a series of commands upon a predefined string.</w:t>
      </w:r>
      <w:r>
        <w:t xml:space="preserve"> First, you will receive a string and afterwards, until the command "</w:t>
      </w:r>
      <w:r w:rsidRPr="008D165C">
        <w:rPr>
          <w:rFonts w:ascii="Consolas" w:hAnsi="Consolas"/>
          <w:b/>
        </w:rPr>
        <w:t>Done</w:t>
      </w:r>
      <w:r>
        <w:t>" is given, you will be receiving strings with commands</w:t>
      </w:r>
      <w:r>
        <w:rPr>
          <w:lang w:val="bg-BG"/>
        </w:rPr>
        <w:t xml:space="preserve"> split by</w:t>
      </w:r>
      <w:r>
        <w:t xml:space="preserve"> a single space. The commands will be the following:</w:t>
      </w:r>
    </w:p>
    <w:p w14:paraId="78BE9CA0" w14:textId="77777777" w:rsidR="00123FFF" w:rsidRPr="00453D1C" w:rsidRDefault="00123FFF" w:rsidP="00123FF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TakeOdd</w:t>
      </w:r>
    </w:p>
    <w:p w14:paraId="438B92B2" w14:textId="77777777" w:rsidR="00123FFF" w:rsidRPr="00292025" w:rsidRDefault="00123FFF" w:rsidP="00123FFF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 Takes only the characters at </w:t>
      </w:r>
      <w:r w:rsidRPr="00453D1C">
        <w:rPr>
          <w:b/>
        </w:rPr>
        <w:t>odd</w:t>
      </w:r>
      <w:r>
        <w:t xml:space="preserve"> </w:t>
      </w:r>
      <w:r w:rsidRPr="00453D1C">
        <w:rPr>
          <w:b/>
        </w:rPr>
        <w:t>indices</w:t>
      </w:r>
      <w:r>
        <w:t xml:space="preserve"> and </w:t>
      </w:r>
      <w:r w:rsidRPr="00453D1C">
        <w:rPr>
          <w:b/>
        </w:rPr>
        <w:t>concatenates</w:t>
      </w:r>
      <w:r>
        <w:t xml:space="preserve"> them together to</w:t>
      </w:r>
      <w:r>
        <w:br/>
        <w:t xml:space="preserve">obtain the </w:t>
      </w:r>
      <w:r w:rsidRPr="00453D1C">
        <w:rPr>
          <w:b/>
        </w:rPr>
        <w:t>new raw password</w:t>
      </w:r>
      <w:r>
        <w:t xml:space="preserve"> and then </w:t>
      </w:r>
      <w:r w:rsidRPr="00453D1C">
        <w:rPr>
          <w:b/>
        </w:rPr>
        <w:t>prints</w:t>
      </w:r>
      <w:r>
        <w:t xml:space="preserve"> it.</w:t>
      </w:r>
    </w:p>
    <w:p w14:paraId="5C879825" w14:textId="77777777" w:rsidR="00123FFF" w:rsidRPr="00453D1C" w:rsidRDefault="00123FFF" w:rsidP="00123FF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ut {index} {length}</w:t>
      </w:r>
    </w:p>
    <w:p w14:paraId="58E4A958" w14:textId="77777777" w:rsidR="00123FFF" w:rsidRDefault="00123FFF" w:rsidP="00123FFF">
      <w:pPr>
        <w:pStyle w:val="ac"/>
        <w:numPr>
          <w:ilvl w:val="1"/>
          <w:numId w:val="2"/>
        </w:numPr>
      </w:pPr>
      <w:r>
        <w:t xml:space="preserve">Gets the substring with the </w:t>
      </w:r>
      <w:r w:rsidRPr="00974176">
        <w:rPr>
          <w:b/>
        </w:rPr>
        <w:t>given length</w:t>
      </w:r>
      <w:r>
        <w:t xml:space="preserve"> starting from the </w:t>
      </w:r>
      <w:r w:rsidRPr="00974176">
        <w:rPr>
          <w:b/>
        </w:rPr>
        <w:t>given index</w:t>
      </w:r>
      <w:r>
        <w:t xml:space="preserve"> from the password and removes its first occurrence of it, then prints the password on the console.</w:t>
      </w:r>
    </w:p>
    <w:p w14:paraId="57417001" w14:textId="77777777" w:rsidR="00123FFF" w:rsidRDefault="00123FFF" w:rsidP="00123FFF">
      <w:pPr>
        <w:pStyle w:val="ac"/>
        <w:numPr>
          <w:ilvl w:val="1"/>
          <w:numId w:val="2"/>
        </w:numPr>
      </w:pPr>
      <w:r>
        <w:t xml:space="preserve">The given index and length will </w:t>
      </w:r>
      <w:r w:rsidRPr="00453D1C">
        <w:rPr>
          <w:b/>
        </w:rPr>
        <w:t>always</w:t>
      </w:r>
      <w:r>
        <w:t xml:space="preserve"> be </w:t>
      </w:r>
      <w:r w:rsidRPr="00453D1C">
        <w:rPr>
          <w:b/>
        </w:rPr>
        <w:t>valid</w:t>
      </w:r>
      <w:r>
        <w:t>.</w:t>
      </w:r>
    </w:p>
    <w:p w14:paraId="0472CACE" w14:textId="77777777" w:rsidR="00123FFF" w:rsidRPr="00453D1C" w:rsidRDefault="00123FFF" w:rsidP="00123FF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Substitute {substring} {substitute}</w:t>
      </w:r>
    </w:p>
    <w:p w14:paraId="42DAFEA7" w14:textId="77777777" w:rsidR="00123FFF" w:rsidRDefault="00123FFF" w:rsidP="00123FFF">
      <w:pPr>
        <w:pStyle w:val="ac"/>
        <w:numPr>
          <w:ilvl w:val="1"/>
          <w:numId w:val="2"/>
        </w:numPr>
      </w:pPr>
      <w:r>
        <w:t xml:space="preserve">If the raw password contains the given substring, replaces all of its </w:t>
      </w:r>
      <w:r>
        <w:br/>
        <w:t>occurrences with the substitute text given and prints the result.</w:t>
      </w:r>
    </w:p>
    <w:p w14:paraId="666820E3" w14:textId="77777777" w:rsidR="00123FFF" w:rsidRPr="00453D1C" w:rsidRDefault="00123FFF" w:rsidP="00123FFF">
      <w:pPr>
        <w:pStyle w:val="ac"/>
        <w:numPr>
          <w:ilvl w:val="1"/>
          <w:numId w:val="2"/>
        </w:numPr>
      </w:pPr>
      <w:r>
        <w:t xml:space="preserve">If it doesn’t, prints </w:t>
      </w:r>
      <w:r w:rsidRPr="009E7F08">
        <w:rPr>
          <w:rStyle w:val="CodeChar"/>
        </w:rPr>
        <w:t>"</w:t>
      </w:r>
      <w:r w:rsidRPr="00716810">
        <w:rPr>
          <w:rStyle w:val="CodeChar"/>
        </w:rPr>
        <w:t>No</w:t>
      </w:r>
      <w:r>
        <w:rPr>
          <w:rStyle w:val="CodeChar"/>
        </w:rPr>
        <w:t>thing to replace</w:t>
      </w:r>
      <w:r w:rsidRPr="00716810">
        <w:rPr>
          <w:rStyle w:val="CodeChar"/>
        </w:rPr>
        <w:t>!</w:t>
      </w:r>
      <w:r w:rsidRPr="009E7F08">
        <w:rPr>
          <w:rStyle w:val="CodeChar"/>
        </w:rPr>
        <w:t>"</w:t>
      </w:r>
    </w:p>
    <w:p w14:paraId="43C28499" w14:textId="77777777" w:rsidR="00123FFF" w:rsidRPr="004777E6" w:rsidRDefault="00123FFF" w:rsidP="00123FFF">
      <w:pPr>
        <w:pStyle w:val="3"/>
      </w:pPr>
      <w:r>
        <w:t>Input</w:t>
      </w:r>
    </w:p>
    <w:p w14:paraId="1865BD26" w14:textId="77777777" w:rsidR="00123FFF" w:rsidRDefault="00123FFF" w:rsidP="00123FFF">
      <w:pPr>
        <w:pStyle w:val="ac"/>
        <w:numPr>
          <w:ilvl w:val="0"/>
          <w:numId w:val="15"/>
        </w:numPr>
      </w:pPr>
      <w:r>
        <w:t>You will be receiving strings until the "</w:t>
      </w:r>
      <w:r w:rsidRPr="00F0044E">
        <w:rPr>
          <w:b/>
        </w:rPr>
        <w:t>Done</w:t>
      </w:r>
      <w:r>
        <w:t>" command is given.</w:t>
      </w:r>
    </w:p>
    <w:p w14:paraId="12160CEF" w14:textId="77777777" w:rsidR="00123FFF" w:rsidRDefault="00123FFF" w:rsidP="00123FFF">
      <w:pPr>
        <w:pStyle w:val="3"/>
      </w:pPr>
      <w:r>
        <w:t>Output</w:t>
      </w:r>
    </w:p>
    <w:p w14:paraId="72FAF427" w14:textId="77777777" w:rsidR="00123FFF" w:rsidRPr="007815BB" w:rsidRDefault="00123FFF" w:rsidP="00123FFF">
      <w:pPr>
        <w:pStyle w:val="ac"/>
        <w:numPr>
          <w:ilvl w:val="0"/>
          <w:numId w:val="16"/>
        </w:numPr>
        <w:rPr>
          <w:rFonts w:ascii="Consolas" w:hAnsi="Consolas"/>
          <w:b/>
          <w:noProof/>
        </w:rPr>
      </w:pPr>
      <w:r>
        <w:t xml:space="preserve">After the </w:t>
      </w:r>
      <w:r w:rsidRPr="009E7F08">
        <w:rPr>
          <w:rStyle w:val="CodeChar"/>
        </w:rPr>
        <w:t>"</w:t>
      </w:r>
      <w:r>
        <w:rPr>
          <w:rStyle w:val="CodeChar"/>
        </w:rPr>
        <w:t>Done</w:t>
      </w:r>
      <w:r w:rsidRPr="009E7F08">
        <w:rPr>
          <w:rStyle w:val="CodeChar"/>
        </w:rPr>
        <w:t>"</w:t>
      </w:r>
      <w:r>
        <w:t xml:space="preserve"> command is received, print:</w:t>
      </w:r>
    </w:p>
    <w:p w14:paraId="20757960" w14:textId="77777777" w:rsidR="00123FFF" w:rsidRDefault="00123FFF" w:rsidP="00123FFF">
      <w:pPr>
        <w:pStyle w:val="ac"/>
        <w:numPr>
          <w:ilvl w:val="1"/>
          <w:numId w:val="16"/>
        </w:numPr>
        <w:rPr>
          <w:rStyle w:val="CodeChar"/>
        </w:rPr>
      </w:pPr>
      <w:r w:rsidRPr="009E7F08">
        <w:rPr>
          <w:rStyle w:val="CodeChar"/>
        </w:rPr>
        <w:t>"</w:t>
      </w:r>
      <w:r w:rsidRPr="004777E6">
        <w:rPr>
          <w:rStyle w:val="CodeChar"/>
        </w:rPr>
        <w:t xml:space="preserve">Your </w:t>
      </w:r>
      <w:r>
        <w:rPr>
          <w:rStyle w:val="CodeChar"/>
        </w:rPr>
        <w:t xml:space="preserve">password </w:t>
      </w:r>
      <w:r w:rsidRPr="004777E6">
        <w:rPr>
          <w:rStyle w:val="CodeChar"/>
        </w:rPr>
        <w:t>is:</w:t>
      </w:r>
      <w:r>
        <w:rPr>
          <w:rStyle w:val="CodeChar"/>
        </w:rPr>
        <w:t xml:space="preserve"> {password}</w:t>
      </w:r>
      <w:r w:rsidRPr="009E7F08">
        <w:rPr>
          <w:rStyle w:val="CodeChar"/>
        </w:rPr>
        <w:t>"</w:t>
      </w:r>
    </w:p>
    <w:p w14:paraId="55BE1F6E" w14:textId="77777777" w:rsidR="00123FFF" w:rsidRDefault="00123FFF" w:rsidP="00123FFF">
      <w:pPr>
        <w:pStyle w:val="3"/>
      </w:pPr>
      <w:r>
        <w:t>Constraints</w:t>
      </w:r>
    </w:p>
    <w:p w14:paraId="79C8AAB4" w14:textId="77777777" w:rsidR="00123FFF" w:rsidRPr="00F0044E" w:rsidRDefault="00123FFF" w:rsidP="00123FFF">
      <w:pPr>
        <w:pStyle w:val="ac"/>
        <w:numPr>
          <w:ilvl w:val="0"/>
          <w:numId w:val="15"/>
        </w:numPr>
      </w:pPr>
      <w:r>
        <w:t>The indexes from the "</w:t>
      </w:r>
      <w:r w:rsidRPr="00453D1C">
        <w:rPr>
          <w:rFonts w:ascii="Consolas" w:hAnsi="Consolas"/>
          <w:b/>
        </w:rPr>
        <w:t>Cut {index} {length}</w:t>
      </w:r>
      <w:r>
        <w:t>" command will always be valid.</w:t>
      </w:r>
    </w:p>
    <w:p w14:paraId="2249C33D" w14:textId="77777777" w:rsidR="00123FFF" w:rsidRDefault="00123FFF" w:rsidP="00123FFF">
      <w:pPr>
        <w:pStyle w:val="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297"/>
        <w:gridCol w:w="5055"/>
      </w:tblGrid>
      <w:tr w:rsidR="00123FFF" w14:paraId="19230426" w14:textId="77777777" w:rsidTr="004F00EE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02D3BAC7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FB11FF0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23FFF" w14:paraId="5CDFA3E4" w14:textId="77777777" w:rsidTr="004F00EE">
        <w:trPr>
          <w:trHeight w:val="2340"/>
        </w:trPr>
        <w:tc>
          <w:tcPr>
            <w:tcW w:w="0" w:type="auto"/>
          </w:tcPr>
          <w:p w14:paraId="6F62D4A2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 xml:space="preserve">Siiceercaroetavm!:?:ahsott.:i:nstupmomceqr </w:t>
            </w:r>
          </w:p>
          <w:p w14:paraId="3D8438D9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1485A930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5 3</w:t>
            </w:r>
          </w:p>
          <w:p w14:paraId="66B84D6F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</w:p>
          <w:p w14:paraId="477F819A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</w:p>
          <w:p w14:paraId="019BC877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506636B3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7C4D5714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3E128EB4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68F973B8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44D93C00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123FFF" w14:paraId="1A1FBC87" w14:textId="77777777" w:rsidTr="004F00EE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A9F3E25" w14:textId="77777777" w:rsidR="00123FFF" w:rsidRPr="00A930AE" w:rsidRDefault="00123FFF" w:rsidP="004F00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23FFF" w14:paraId="7F6F441F" w14:textId="77777777" w:rsidTr="004F00EE">
        <w:trPr>
          <w:trHeight w:val="1980"/>
        </w:trPr>
        <w:tc>
          <w:tcPr>
            <w:tcW w:w="0" w:type="auto"/>
            <w:gridSpan w:val="2"/>
          </w:tcPr>
          <w:p w14:paraId="4E904B87" w14:textId="77777777" w:rsidR="00123FFF" w:rsidRPr="0028778C" w:rsidRDefault="00123FFF" w:rsidP="004F00EE">
            <w:pPr>
              <w:spacing w:after="0" w:line="360" w:lineRule="auto"/>
              <w:rPr>
                <w:rStyle w:val="CodeChar"/>
                <w:rFonts w:asciiTheme="minorHAnsi" w:hAnsiTheme="minorHAnsi" w:cstheme="minorHAnsi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</w:p>
          <w:p w14:paraId="10AE54A2" w14:textId="77777777" w:rsidR="00123FFF" w:rsidRPr="0028778C" w:rsidRDefault="00123FFF" w:rsidP="004F00EE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0AF1957C" w14:textId="77777777" w:rsidR="00123FFF" w:rsidRPr="0028778C" w:rsidRDefault="00123FFF" w:rsidP="004F00EE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71006639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b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Cut 15  3 -&gt; </w:t>
            </w:r>
            <w:r w:rsidRPr="0028778C">
              <w:rPr>
                <w:rFonts w:eastAsia="Calibri" w:cstheme="minorHAnsi"/>
                <w:noProof/>
              </w:rPr>
              <w:t>icecream::hot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375E910B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::mer</w:t>
            </w:r>
          </w:p>
          <w:p w14:paraId="41EF220C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</w:p>
          <w:p w14:paraId="0DF9F20A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 xml:space="preserve">remove it from the raw password and print it. </w:t>
            </w:r>
          </w:p>
          <w:p w14:paraId="48C72EA4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Then, on a new line we print the resulting new raw password.</w:t>
            </w:r>
          </w:p>
          <w:p w14:paraId="1C552E95" w14:textId="77777777" w:rsidR="00123FFF" w:rsidRPr="0028778C" w:rsidRDefault="00123FFF" w:rsidP="004F00EE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:: -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 -&gt; i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0AE8DE47" w14:textId="77777777" w:rsidR="00123FFF" w:rsidRPr="0028778C" w:rsidRDefault="00123FFF" w:rsidP="004F00EE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.</w:t>
            </w:r>
          </w:p>
          <w:p w14:paraId="22A3FC99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</w:rPr>
              <w:t xml:space="preserve">Nothing to replace! </w:t>
            </w:r>
          </w:p>
          <w:p w14:paraId="081E32E8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b/>
                <w:noProof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>|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is not found anywhere in the raw password.</w:t>
            </w:r>
          </w:p>
          <w:p w14:paraId="0993A00A" w14:textId="77777777" w:rsidR="00123FFF" w:rsidRPr="00E44A05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123FFF" w:rsidRPr="004149D0" w14:paraId="08C2D257" w14:textId="77777777" w:rsidTr="004F00EE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6A9544B5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B79BFDF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23FFF" w:rsidRPr="00E44A05" w14:paraId="663DEEBE" w14:textId="77777777" w:rsidTr="004F00EE">
        <w:trPr>
          <w:trHeight w:val="2340"/>
        </w:trPr>
        <w:tc>
          <w:tcPr>
            <w:tcW w:w="0" w:type="auto"/>
          </w:tcPr>
          <w:p w14:paraId="350BFEB1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</w:p>
          <w:p w14:paraId="283690C9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</w:p>
          <w:p w14:paraId="505D499B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</w:p>
          <w:p w14:paraId="25DDB04D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</w:p>
          <w:p w14:paraId="44C15084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</w:p>
          <w:p w14:paraId="473AA9ED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</w:p>
        </w:tc>
        <w:tc>
          <w:tcPr>
            <w:tcW w:w="0" w:type="auto"/>
          </w:tcPr>
          <w:p w14:paraId="3095B800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7AC095BD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493D6746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53AFCCC2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1A4F10A3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70FCCB55" w14:textId="77777777" w:rsidR="00123FFF" w:rsidRDefault="00123FFF" w:rsidP="00123FFF">
      <w:pPr>
        <w:pStyle w:val="3"/>
      </w:pPr>
      <w:r>
        <w:t>JS Input / Output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901"/>
        <w:gridCol w:w="4529"/>
      </w:tblGrid>
      <w:tr w:rsidR="00123FFF" w14:paraId="5F0A067A" w14:textId="77777777" w:rsidTr="004F00EE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2D1173B1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19011DD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23FFF" w14:paraId="40DDF286" w14:textId="77777777" w:rsidTr="004F00EE">
        <w:trPr>
          <w:trHeight w:val="2340"/>
        </w:trPr>
        <w:tc>
          <w:tcPr>
            <w:tcW w:w="0" w:type="auto"/>
          </w:tcPr>
          <w:p w14:paraId="1EA76332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iiceercaroetavm!:?:ahsott.:i:nstupmomceqr</w:t>
            </w:r>
            <w:r w:rsidRPr="0028778C">
              <w:rPr>
                <w:rStyle w:val="CodeChar"/>
                <w:b w:val="0"/>
              </w:rPr>
              <w:t>",</w:t>
            </w:r>
            <w:r w:rsidRPr="0028778C">
              <w:rPr>
                <w:rFonts w:ascii="Consolas" w:eastAsia="Calibri" w:hAnsi="Consolas" w:cs="Times New Roman"/>
                <w:noProof/>
              </w:rPr>
              <w:t xml:space="preserve"> </w:t>
            </w:r>
          </w:p>
          <w:p w14:paraId="169525B8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Style w:val="CodeChar"/>
                <w:b w:val="0"/>
              </w:rPr>
              <w:t>",</w:t>
            </w:r>
          </w:p>
          <w:p w14:paraId="72D4D24A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5 3</w:t>
            </w:r>
            <w:r w:rsidRPr="0028778C">
              <w:rPr>
                <w:rStyle w:val="CodeChar"/>
                <w:b w:val="0"/>
              </w:rPr>
              <w:t>",</w:t>
            </w:r>
          </w:p>
          <w:p w14:paraId="699467E7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:: -</w:t>
            </w:r>
            <w:r w:rsidRPr="0028778C">
              <w:rPr>
                <w:rStyle w:val="CodeChar"/>
                <w:b w:val="0"/>
              </w:rPr>
              <w:t>",</w:t>
            </w:r>
          </w:p>
          <w:p w14:paraId="7D62EF0B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| ^</w:t>
            </w:r>
            <w:r w:rsidRPr="0028778C">
              <w:rPr>
                <w:rStyle w:val="CodeChar"/>
                <w:b w:val="0"/>
              </w:rPr>
              <w:t>",</w:t>
            </w:r>
          </w:p>
          <w:p w14:paraId="577968F0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Style w:val="CodeChar"/>
                <w:b w:val="0"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Style w:val="CodeChar"/>
                <w:b w:val="0"/>
              </w:rPr>
              <w:t>"])</w:t>
            </w:r>
          </w:p>
        </w:tc>
        <w:tc>
          <w:tcPr>
            <w:tcW w:w="0" w:type="auto"/>
          </w:tcPr>
          <w:p w14:paraId="67BBA769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summer</w:t>
            </w:r>
          </w:p>
          <w:p w14:paraId="25125A63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::hot::mer</w:t>
            </w:r>
          </w:p>
          <w:p w14:paraId="4C224960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icecream-hot-mer</w:t>
            </w:r>
          </w:p>
          <w:p w14:paraId="5A65D7AB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100F9543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icecream-hot-mer</w:t>
            </w:r>
          </w:p>
        </w:tc>
      </w:tr>
      <w:tr w:rsidR="00123FFF" w14:paraId="2ECE9538" w14:textId="77777777" w:rsidTr="004F00EE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DADC796" w14:textId="77777777" w:rsidR="00123FFF" w:rsidRPr="00A930AE" w:rsidRDefault="00123FFF" w:rsidP="004F00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123FFF" w14:paraId="72DDCBE8" w14:textId="77777777" w:rsidTr="004F00EE">
        <w:trPr>
          <w:trHeight w:val="1980"/>
        </w:trPr>
        <w:tc>
          <w:tcPr>
            <w:tcW w:w="0" w:type="auto"/>
            <w:gridSpan w:val="2"/>
          </w:tcPr>
          <w:p w14:paraId="463F4302" w14:textId="77777777" w:rsidR="00123FFF" w:rsidRPr="0028778C" w:rsidRDefault="00123FFF" w:rsidP="004F00EE">
            <w:pPr>
              <w:spacing w:after="0" w:line="360" w:lineRule="auto"/>
              <w:rPr>
                <w:rStyle w:val="CodeChar"/>
                <w:rFonts w:asciiTheme="minorHAnsi" w:hAnsiTheme="minorHAnsi" w:cstheme="minorHAnsi"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TakeOdd</w:t>
            </w:r>
          </w:p>
          <w:p w14:paraId="03FA9060" w14:textId="77777777" w:rsidR="00123FFF" w:rsidRPr="0028778C" w:rsidRDefault="00123FFF" w:rsidP="004F00EE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i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e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r</w:t>
            </w:r>
            <w:r w:rsidRPr="0028778C">
              <w:rPr>
                <w:rFonts w:eastAsia="Calibri" w:cstheme="minorHAnsi"/>
                <w:noProof/>
                <w:highlight w:val="yellow"/>
              </w:rPr>
              <w:t>c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a</w:t>
            </w:r>
            <w:r w:rsidRPr="0028778C">
              <w:rPr>
                <w:rFonts w:eastAsia="Calibri" w:cstheme="minorHAnsi"/>
                <w:noProof/>
              </w:rPr>
              <w:t>v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!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?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a</w:t>
            </w:r>
            <w:r w:rsidRPr="0028778C">
              <w:rPr>
                <w:rFonts w:eastAsia="Calibri" w:cstheme="minorHAnsi"/>
                <w:noProof/>
                <w:highlight w:val="yellow"/>
              </w:rPr>
              <w:t>h</w:t>
            </w:r>
            <w:r w:rsidRPr="0028778C">
              <w:rPr>
                <w:rFonts w:eastAsia="Calibri" w:cstheme="minorHAnsi"/>
                <w:noProof/>
              </w:rPr>
              <w:t>s</w:t>
            </w:r>
            <w:r w:rsidRPr="0028778C">
              <w:rPr>
                <w:rFonts w:eastAsia="Calibri" w:cstheme="minorHAnsi"/>
                <w:noProof/>
                <w:highlight w:val="yellow"/>
              </w:rPr>
              <w:t>o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t</w:t>
            </w:r>
            <w:r w:rsidRPr="0028778C">
              <w:rPr>
                <w:rFonts w:eastAsia="Calibri" w:cstheme="minorHAnsi"/>
                <w:noProof/>
              </w:rPr>
              <w:t>.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i</w:t>
            </w:r>
            <w:r w:rsidRPr="0028778C">
              <w:rPr>
                <w:rFonts w:eastAsia="Calibri" w:cstheme="minorHAnsi"/>
                <w:noProof/>
                <w:highlight w:val="yellow"/>
              </w:rPr>
              <w:t>:</w:t>
            </w:r>
            <w:r w:rsidRPr="0028778C">
              <w:rPr>
                <w:rFonts w:eastAsia="Calibri" w:cstheme="minorHAnsi"/>
                <w:noProof/>
              </w:rPr>
              <w:t>n</w:t>
            </w:r>
            <w:r w:rsidRPr="0028778C">
              <w:rPr>
                <w:rFonts w:eastAsia="Calibri" w:cstheme="minorHAnsi"/>
                <w:noProof/>
                <w:highlight w:val="yellow"/>
              </w:rPr>
              <w:t>s</w:t>
            </w:r>
            <w:r w:rsidRPr="0028778C">
              <w:rPr>
                <w:rFonts w:eastAsia="Calibri" w:cstheme="minorHAnsi"/>
                <w:noProof/>
              </w:rPr>
              <w:t>t</w:t>
            </w:r>
            <w:r w:rsidRPr="0028778C">
              <w:rPr>
                <w:rFonts w:eastAsia="Calibri" w:cstheme="minorHAnsi"/>
                <w:noProof/>
                <w:highlight w:val="yellow"/>
              </w:rPr>
              <w:t>u</w:t>
            </w:r>
            <w:r w:rsidRPr="0028778C">
              <w:rPr>
                <w:rFonts w:eastAsia="Calibri" w:cstheme="minorHAnsi"/>
                <w:noProof/>
              </w:rPr>
              <w:t>p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o</w:t>
            </w:r>
            <w:r w:rsidRPr="0028778C">
              <w:rPr>
                <w:rFonts w:eastAsia="Calibri" w:cstheme="minorHAnsi"/>
                <w:noProof/>
                <w:highlight w:val="yellow"/>
              </w:rPr>
              <w:t>m</w:t>
            </w:r>
            <w:r w:rsidRPr="0028778C">
              <w:rPr>
                <w:rFonts w:eastAsia="Calibri" w:cstheme="minorHAnsi"/>
                <w:noProof/>
              </w:rPr>
              <w:t>c</w:t>
            </w:r>
            <w:r w:rsidRPr="0028778C">
              <w:rPr>
                <w:rFonts w:eastAsia="Calibri" w:cstheme="minorHAnsi"/>
                <w:noProof/>
                <w:highlight w:val="yellow"/>
              </w:rPr>
              <w:t>e</w:t>
            </w:r>
            <w:r w:rsidRPr="0028778C">
              <w:rPr>
                <w:rFonts w:eastAsia="Calibri" w:cstheme="minorHAnsi"/>
                <w:noProof/>
              </w:rPr>
              <w:t>q</w:t>
            </w:r>
            <w:r w:rsidRPr="0028778C">
              <w:rPr>
                <w:rFonts w:eastAsia="Calibri" w:cstheme="minorHAnsi"/>
                <w:noProof/>
                <w:highlight w:val="yellow"/>
              </w:rPr>
              <w:t>r</w:t>
            </w:r>
            <w:r w:rsidRPr="0028778C">
              <w:rPr>
                <w:rFonts w:eastAsia="Calibri" w:cstheme="minorHAnsi"/>
                <w:noProof/>
              </w:rPr>
              <w:t xml:space="preserve">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 xml:space="preserve">-&gt; </w:t>
            </w:r>
            <w:r w:rsidRPr="0028778C">
              <w:rPr>
                <w:rStyle w:val="CodeChar"/>
                <w:rFonts w:asciiTheme="minorHAnsi" w:hAnsiTheme="minorHAnsi" w:cstheme="minorHAnsi"/>
                <w:b w:val="0"/>
                <w:highlight w:val="yellow"/>
              </w:rPr>
              <w:t>icecream::hot::summer</w:t>
            </w:r>
          </w:p>
          <w:p w14:paraId="3E8174E3" w14:textId="77777777" w:rsidR="00123FFF" w:rsidRPr="0028778C" w:rsidRDefault="00123FFF" w:rsidP="004F00EE">
            <w:pPr>
              <w:spacing w:after="0" w:line="360" w:lineRule="auto"/>
              <w:rPr>
                <w:rStyle w:val="CodeChar"/>
                <w:rFonts w:asciiTheme="minorHAnsi" w:hAnsiTheme="minorHAnsi" w:cstheme="minorHAnsi"/>
                <w:b w:val="0"/>
              </w:rPr>
            </w:pPr>
            <w:r w:rsidRPr="0028778C">
              <w:rPr>
                <w:rStyle w:val="CodeChar"/>
                <w:rFonts w:asciiTheme="minorHAnsi" w:hAnsiTheme="minorHAnsi" w:cstheme="minorHAnsi"/>
                <w:b w:val="0"/>
              </w:rPr>
              <w:t>We only take the chars at odd indices 1, 3, 5 etc.</w:t>
            </w:r>
          </w:p>
          <w:p w14:paraId="076E0348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b/>
                <w:noProof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Cut 15  3 -&gt; </w:t>
            </w:r>
            <w:r w:rsidRPr="0028778C">
              <w:rPr>
                <w:rFonts w:eastAsia="Calibri" w:cstheme="minorHAnsi"/>
                <w:noProof/>
              </w:rPr>
              <w:t>icecream::hot::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  <w:r w:rsidRPr="0028778C">
              <w:rPr>
                <w:rFonts w:eastAsia="Calibri" w:cstheme="minorHAnsi"/>
                <w:noProof/>
                <w:shd w:val="clear" w:color="auto" w:fill="FFFFFF" w:themeFill="background1"/>
              </w:rPr>
              <w:t>mer</w:t>
            </w:r>
            <w:r w:rsidRPr="0028778C">
              <w:rPr>
                <w:rFonts w:eastAsia="Calibri" w:cstheme="minorHAnsi"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  <w:highlight w:val="magenta"/>
              </w:rPr>
              <w:t>sum</w:t>
            </w:r>
          </w:p>
          <w:p w14:paraId="22809A54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icecream::hot::mer</w:t>
            </w:r>
          </w:p>
          <w:p w14:paraId="3AAD52B2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 xml:space="preserve">We cut a substring starting at index 15 with length 3, </w:t>
            </w:r>
          </w:p>
          <w:p w14:paraId="264A49C3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 xml:space="preserve">remove it from the raw password and print it. </w:t>
            </w:r>
          </w:p>
          <w:p w14:paraId="0AFC822E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28778C">
              <w:rPr>
                <w:rFonts w:eastAsia="Calibri" w:cstheme="minorHAnsi"/>
                <w:noProof/>
              </w:rPr>
              <w:t>Then, on a new line we print the resulting new raw password.</w:t>
            </w:r>
          </w:p>
          <w:p w14:paraId="141AC501" w14:textId="77777777" w:rsidR="00123FFF" w:rsidRPr="0028778C" w:rsidRDefault="00123FFF" w:rsidP="004F00EE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  <w:b w:val="0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:: - -&gt; 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ice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 -&gt; icream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hot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summer</w:t>
            </w:r>
          </w:p>
          <w:p w14:paraId="620463DE" w14:textId="77777777" w:rsidR="00123FFF" w:rsidRPr="0028778C" w:rsidRDefault="00123FFF" w:rsidP="004F00EE">
            <w:pPr>
              <w:spacing w:after="0" w:line="360" w:lineRule="auto"/>
              <w:rPr>
                <w:rStyle w:val="CodeChar"/>
                <w:rFonts w:asciiTheme="minorHAnsi" w:eastAsia="Calibri" w:hAnsiTheme="minorHAnsi" w:cstheme="minorHAnsi"/>
              </w:rPr>
            </w:pP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We replac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::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 xml:space="preserve"> with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  <w:highlight w:val="yellow"/>
              </w:rPr>
              <w:t>-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Style w:val="CodeChar"/>
                <w:rFonts w:asciiTheme="minorHAnsi" w:eastAsia="Calibri" w:hAnsiTheme="minorHAnsi" w:cstheme="minorHAnsi"/>
                <w:b w:val="0"/>
              </w:rPr>
              <w:t>.</w:t>
            </w:r>
          </w:p>
          <w:p w14:paraId="5D7837CE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noProof/>
                <w:lang w:val="bg-BG"/>
              </w:rPr>
            </w:pPr>
            <w:r w:rsidRPr="0028778C">
              <w:rPr>
                <w:rFonts w:eastAsia="Calibri" w:cstheme="minorHAnsi"/>
                <w:b/>
                <w:noProof/>
              </w:rPr>
              <w:t xml:space="preserve">Substitute </w:t>
            </w:r>
            <w:r w:rsidRPr="0028778C">
              <w:rPr>
                <w:rFonts w:eastAsia="Calibri" w:cstheme="minorHAnsi"/>
                <w:noProof/>
              </w:rPr>
              <w:t>| ^</w:t>
            </w:r>
            <w:r w:rsidRPr="0028778C">
              <w:rPr>
                <w:rFonts w:eastAsia="Calibri" w:cstheme="minorHAnsi"/>
                <w:b/>
                <w:noProof/>
              </w:rPr>
              <w:t xml:space="preserve"> -&gt; </w:t>
            </w:r>
            <w:r w:rsidRPr="0028778C">
              <w:rPr>
                <w:rFonts w:eastAsia="Calibri" w:cstheme="minorHAnsi"/>
                <w:noProof/>
              </w:rPr>
              <w:t xml:space="preserve">Nothing to replace! </w:t>
            </w:r>
          </w:p>
          <w:p w14:paraId="6801B2D9" w14:textId="77777777" w:rsidR="00123FFF" w:rsidRPr="0028778C" w:rsidRDefault="00123FFF" w:rsidP="004F00EE">
            <w:pPr>
              <w:spacing w:after="0" w:line="360" w:lineRule="auto"/>
              <w:rPr>
                <w:rFonts w:eastAsia="Calibri" w:cstheme="minorHAnsi"/>
                <w:b/>
                <w:noProof/>
              </w:rPr>
            </w:pP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>|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is not found anywhere in the raw password.</w:t>
            </w:r>
          </w:p>
          <w:p w14:paraId="243726F2" w14:textId="77777777" w:rsidR="00123FFF" w:rsidRPr="00E44A05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28778C">
              <w:rPr>
                <w:rFonts w:eastAsia="Calibri" w:cstheme="minorHAnsi"/>
                <w:noProof/>
              </w:rPr>
              <w:t xml:space="preserve">Finally, after receiving the 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b/>
                <w:noProof/>
              </w:rPr>
              <w:t>Done</w:t>
            </w:r>
            <w:r w:rsidRPr="0028778C">
              <w:rPr>
                <w:rStyle w:val="CodeChar"/>
                <w:rFonts w:asciiTheme="minorHAnsi" w:hAnsiTheme="minorHAnsi" w:cstheme="minorHAnsi"/>
              </w:rPr>
              <w:t>"</w:t>
            </w:r>
            <w:r w:rsidRPr="0028778C">
              <w:rPr>
                <w:rFonts w:eastAsia="Calibri" w:cstheme="minorHAnsi"/>
                <w:noProof/>
              </w:rPr>
              <w:t xml:space="preserve"> command, we print the resulting password in the proper format.</w:t>
            </w:r>
          </w:p>
        </w:tc>
      </w:tr>
      <w:tr w:rsidR="00123FFF" w:rsidRPr="004149D0" w14:paraId="57165810" w14:textId="77777777" w:rsidTr="004F00EE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1E473C0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3958F3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23FFF" w:rsidRPr="00E44A05" w14:paraId="343FF47C" w14:textId="77777777" w:rsidTr="004F00EE">
        <w:trPr>
          <w:trHeight w:val="2340"/>
        </w:trPr>
        <w:tc>
          <w:tcPr>
            <w:tcW w:w="0" w:type="auto"/>
          </w:tcPr>
          <w:p w14:paraId="0F3D4C56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([</w:t>
            </w: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up8rgoyg3r1atmlmpiunagt!-irs7!1fgulnnnqy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3DA62FA5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TakeOdd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2B7EB3D2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Cut 18 2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36C541D4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! ***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487B20E1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Substitute ? .!.</w:t>
            </w:r>
            <w:r w:rsidRPr="0028778C">
              <w:rPr>
                <w:rFonts w:ascii="Consolas" w:eastAsia="Calibri" w:hAnsi="Consolas" w:cs="Times New Roman"/>
                <w:b/>
              </w:rPr>
              <w:t>",</w:t>
            </w:r>
          </w:p>
          <w:p w14:paraId="36A940CA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b/>
              </w:rPr>
              <w:t>"</w:t>
            </w:r>
            <w:r w:rsidRPr="0028778C">
              <w:rPr>
                <w:rFonts w:ascii="Consolas" w:eastAsia="Calibri" w:hAnsi="Consolas" w:cs="Times New Roman"/>
                <w:noProof/>
              </w:rPr>
              <w:t>Done</w:t>
            </w:r>
            <w:r w:rsidRPr="0028778C">
              <w:rPr>
                <w:rFonts w:ascii="Consolas" w:eastAsia="Calibri" w:hAnsi="Consolas" w:cs="Times New Roman"/>
                <w:b/>
              </w:rPr>
              <w:t>"])</w:t>
            </w:r>
          </w:p>
        </w:tc>
        <w:tc>
          <w:tcPr>
            <w:tcW w:w="0" w:type="auto"/>
          </w:tcPr>
          <w:p w14:paraId="16275230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ny</w:t>
            </w:r>
          </w:p>
          <w:p w14:paraId="7D88B5E1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!is!fun</w:t>
            </w:r>
          </w:p>
          <w:p w14:paraId="00B66CA8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programming***is***fun</w:t>
            </w:r>
          </w:p>
          <w:p w14:paraId="71731C81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Nothing to replace!</w:t>
            </w:r>
          </w:p>
          <w:p w14:paraId="681978E6" w14:textId="77777777" w:rsidR="00123FFF" w:rsidRPr="002877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778C">
              <w:rPr>
                <w:rFonts w:ascii="Consolas" w:eastAsia="Calibri" w:hAnsi="Consolas" w:cs="Times New Roman"/>
                <w:noProof/>
              </w:rPr>
              <w:t>Your password is: programming***is***fun</w:t>
            </w:r>
          </w:p>
        </w:tc>
      </w:tr>
    </w:tbl>
    <w:p w14:paraId="05B63E44" w14:textId="3B7F5D4B" w:rsidR="00123FFF" w:rsidRDefault="00123FFF" w:rsidP="00123FFF"/>
    <w:p w14:paraId="38DA15C2" w14:textId="21818C0B" w:rsidR="00123FFF" w:rsidRDefault="00123FFF" w:rsidP="00123FFF"/>
    <w:p w14:paraId="1583CE08" w14:textId="77777777" w:rsidR="00123FFF" w:rsidRDefault="00123FFF" w:rsidP="00123FFF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Problem 2. Fancy Barcodes</w:t>
      </w:r>
    </w:p>
    <w:p w14:paraId="7C83CCA3" w14:textId="77777777" w:rsidR="00123FFF" w:rsidRPr="00AC606E" w:rsidRDefault="00123FFF" w:rsidP="00123FFF">
      <w:pPr>
        <w:rPr>
          <w:lang w:val="en-GB"/>
        </w:rPr>
      </w:pPr>
    </w:p>
    <w:p w14:paraId="674E9135" w14:textId="77777777" w:rsidR="00123FFF" w:rsidRDefault="00123FFF" w:rsidP="00123FFF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4C25922B" w14:textId="77777777" w:rsidR="00123FFF" w:rsidRDefault="00123FFF" w:rsidP="00123FFF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58655562" w14:textId="77777777" w:rsidR="00123FFF" w:rsidRPr="00F37DAF" w:rsidRDefault="00123FFF" w:rsidP="00123FFF">
      <w:pPr>
        <w:pStyle w:val="ac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s surrounded with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  <w:r>
        <w:rPr>
          <w:rStyle w:val="CodeChar"/>
        </w:rPr>
        <w:t xml:space="preserve"> </w:t>
      </w:r>
    </w:p>
    <w:p w14:paraId="428981AB" w14:textId="77777777" w:rsidR="00123FFF" w:rsidRPr="006A3915" w:rsidRDefault="00123FFF" w:rsidP="00123FFF">
      <w:pPr>
        <w:pStyle w:val="ac"/>
        <w:numPr>
          <w:ilvl w:val="0"/>
          <w:numId w:val="7"/>
        </w:numPr>
        <w:rPr>
          <w:b/>
        </w:rPr>
      </w:pPr>
      <w:r>
        <w:t xml:space="preserve">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 xml:space="preserve"> 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30405AA2" w14:textId="77777777" w:rsidR="00123FFF" w:rsidRDefault="00123FFF" w:rsidP="00123FFF">
      <w:pPr>
        <w:pStyle w:val="ac"/>
        <w:numPr>
          <w:ilvl w:val="0"/>
          <w:numId w:val="7"/>
        </w:numPr>
      </w:pPr>
      <w:r w:rsidRPr="006A3915">
        <w:rPr>
          <w:b/>
        </w:rPr>
        <w:t>Starts</w:t>
      </w:r>
      <w:r>
        <w:t xml:space="preserve"> with a </w:t>
      </w:r>
      <w:r w:rsidRPr="006A3915">
        <w:rPr>
          <w:b/>
        </w:rPr>
        <w:t>capital letter</w:t>
      </w:r>
    </w:p>
    <w:p w14:paraId="2FE1C6B4" w14:textId="77777777" w:rsidR="00123FFF" w:rsidRDefault="00123FFF" w:rsidP="00123FFF">
      <w:pPr>
        <w:pStyle w:val="ac"/>
        <w:numPr>
          <w:ilvl w:val="0"/>
          <w:numId w:val="7"/>
        </w:numPr>
      </w:pPr>
      <w:r>
        <w:t xml:space="preserve">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0390B6AB" w14:textId="77777777" w:rsidR="00123FFF" w:rsidRPr="00A73DED" w:rsidRDefault="00123FFF" w:rsidP="00123FFF">
      <w:pPr>
        <w:pStyle w:val="ac"/>
        <w:numPr>
          <w:ilvl w:val="0"/>
          <w:numId w:val="7"/>
        </w:numPr>
      </w:pPr>
      <w:r>
        <w:rPr>
          <w:b/>
        </w:rPr>
        <w:lastRenderedPageBreak/>
        <w:t>Ends</w:t>
      </w:r>
      <w:r>
        <w:t xml:space="preserve"> with a </w:t>
      </w:r>
      <w:r w:rsidRPr="006A3915">
        <w:rPr>
          <w:b/>
        </w:rPr>
        <w:t>capital letter</w:t>
      </w:r>
    </w:p>
    <w:p w14:paraId="61BC7857" w14:textId="77777777" w:rsidR="00123FFF" w:rsidRPr="00360063" w:rsidRDefault="00123FFF" w:rsidP="00123FFF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  <w:r>
        <w:t xml:space="preserve">, </w:t>
      </w:r>
      <w:r w:rsidRPr="00360063">
        <w:rPr>
          <w:rStyle w:val="CodeChar"/>
          <w:highlight w:val="green"/>
        </w:rPr>
        <w:t>@##Che46sE@###</w:t>
      </w:r>
    </w:p>
    <w:p w14:paraId="1661809E" w14:textId="77777777" w:rsidR="00123FFF" w:rsidRPr="00BB0BAC" w:rsidRDefault="00123FFF" w:rsidP="00123FFF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358FED2A" w14:textId="77777777" w:rsidR="00123FFF" w:rsidRDefault="00123FFF" w:rsidP="00123FFF">
      <w:r>
        <w:t xml:space="preserve">Next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6D8A2DD6" w14:textId="77777777" w:rsidR="00123FFF" w:rsidRDefault="00123FFF" w:rsidP="00123FFF">
      <w:r>
        <w:t xml:space="preserve">Examples:  </w:t>
      </w:r>
    </w:p>
    <w:p w14:paraId="690D52D1" w14:textId="77777777" w:rsidR="00123FFF" w:rsidRDefault="00123FFF" w:rsidP="00123FFF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3F2F014E" w14:textId="77777777" w:rsidR="00123FFF" w:rsidRDefault="00123FFF" w:rsidP="00123FFF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0951DDF6" w14:textId="77777777" w:rsidR="00123FFF" w:rsidRDefault="00123FFF" w:rsidP="00123FFF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24BCEAEE" w14:textId="77777777" w:rsidR="00123FFF" w:rsidRPr="004777E6" w:rsidRDefault="00123FFF" w:rsidP="00123FFF">
      <w:pPr>
        <w:pStyle w:val="3"/>
      </w:pPr>
      <w:r>
        <w:t>Input</w:t>
      </w:r>
    </w:p>
    <w:p w14:paraId="7E8D67A7" w14:textId="77777777" w:rsidR="00123FFF" w:rsidRDefault="00123FFF" w:rsidP="00123FFF">
      <w:r>
        <w:t xml:space="preserve">On the first line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11CE5E8B" w14:textId="77777777" w:rsidR="00123FFF" w:rsidRDefault="00123FFF" w:rsidP="00123FFF">
      <w:r>
        <w:t xml:space="preserve">On the next </w:t>
      </w:r>
      <w:r w:rsidRPr="00F37DAF">
        <w:rPr>
          <w:b/>
        </w:rPr>
        <w:t>n</w:t>
      </w:r>
      <w:r>
        <w:t xml:space="preserve"> lines, you will receive different strings.</w:t>
      </w:r>
    </w:p>
    <w:p w14:paraId="350DAB20" w14:textId="77777777" w:rsidR="00123FFF" w:rsidRPr="002B2581" w:rsidRDefault="00123FFF" w:rsidP="00123FFF">
      <w:pPr>
        <w:pStyle w:val="3"/>
      </w:pPr>
      <w:r>
        <w:t>Output</w:t>
      </w:r>
    </w:p>
    <w:p w14:paraId="686AC00B" w14:textId="77777777" w:rsidR="00123FFF" w:rsidRDefault="00123FFF" w:rsidP="00123FFF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62564288" w14:textId="77777777" w:rsidR="00123FFF" w:rsidRDefault="00123FFF" w:rsidP="00123FFF">
      <w:pPr>
        <w:rPr>
          <w:noProof/>
        </w:rPr>
      </w:pPr>
      <w:r>
        <w:rPr>
          <w:noProof/>
        </w:rPr>
        <w:t>If the barcode is invalid:</w:t>
      </w:r>
    </w:p>
    <w:p w14:paraId="224341C3" w14:textId="77777777" w:rsidR="00123FFF" w:rsidRDefault="00123FFF" w:rsidP="00123FFF">
      <w:pPr>
        <w:pStyle w:val="Code"/>
        <w:numPr>
          <w:ilvl w:val="0"/>
          <w:numId w:val="17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093E8DF7" w14:textId="77777777" w:rsidR="00123FFF" w:rsidRDefault="00123FFF" w:rsidP="00123FFF">
      <w:pPr>
        <w:rPr>
          <w:noProof/>
        </w:rPr>
      </w:pPr>
      <w:r>
        <w:rPr>
          <w:noProof/>
        </w:rPr>
        <w:t>If the barcode is valid:</w:t>
      </w:r>
    </w:p>
    <w:p w14:paraId="3FD8F214" w14:textId="77777777" w:rsidR="00123FFF" w:rsidRPr="00BE6C04" w:rsidRDefault="00123FFF" w:rsidP="00123FFF">
      <w:pPr>
        <w:pStyle w:val="Code"/>
        <w:numPr>
          <w:ilvl w:val="0"/>
          <w:numId w:val="17"/>
        </w:numPr>
        <w:rPr>
          <w:rStyle w:val="CodeChar"/>
          <w:b/>
        </w:r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00CBCFB2" w14:textId="77777777" w:rsidR="00123FFF" w:rsidRDefault="00123FFF" w:rsidP="00123FFF">
      <w:pPr>
        <w:pStyle w:val="Code"/>
        <w:ind w:left="360"/>
      </w:pPr>
    </w:p>
    <w:p w14:paraId="25EB9EC1" w14:textId="77777777" w:rsidR="00123FFF" w:rsidRPr="00EF2B5F" w:rsidRDefault="00123FFF" w:rsidP="00123FFF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123FFF" w14:paraId="165506D9" w14:textId="77777777" w:rsidTr="004F00EE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5B3629B4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7EAD0B2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23FFF" w14:paraId="592FDF1F" w14:textId="77777777" w:rsidTr="004F00EE">
        <w:trPr>
          <w:trHeight w:val="2340"/>
        </w:trPr>
        <w:tc>
          <w:tcPr>
            <w:tcW w:w="3256" w:type="dxa"/>
          </w:tcPr>
          <w:p w14:paraId="56F45F90" w14:textId="77777777" w:rsidR="00123FFF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78030202" w14:textId="77777777" w:rsidR="00123FFF" w:rsidRPr="00DA7364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2670F9BE" w14:textId="77777777" w:rsidR="00123FFF" w:rsidRPr="00DA7364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5729C0F8" w14:textId="77777777" w:rsidR="00123FFF" w:rsidRPr="00880234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77DCC6DA" w14:textId="77777777" w:rsidR="00123FFF" w:rsidRPr="00F475E2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6BC59473" w14:textId="77777777" w:rsidR="00123FFF" w:rsidRPr="00F475E2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15DCF857" w14:textId="77777777" w:rsidR="00123FFF" w:rsidRPr="007377CF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123FFF" w14:paraId="48D5C82E" w14:textId="77777777" w:rsidTr="004F00EE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C8F86F9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939C8B6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23FFF" w14:paraId="350DA8E6" w14:textId="77777777" w:rsidTr="004F00EE">
        <w:trPr>
          <w:trHeight w:val="2340"/>
        </w:trPr>
        <w:tc>
          <w:tcPr>
            <w:tcW w:w="3256" w:type="dxa"/>
          </w:tcPr>
          <w:p w14:paraId="4C6D734A" w14:textId="77777777" w:rsidR="00123FFF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6</w:t>
            </w:r>
          </w:p>
          <w:p w14:paraId="1DECAAE9" w14:textId="77777777" w:rsidR="00123FFF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1B657BFF" w14:textId="77777777" w:rsidR="00123FFF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1F52A6D4" w14:textId="77777777" w:rsidR="00123FFF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40D6C78A" w14:textId="77777777" w:rsidR="00123FFF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0AB1DFA3" w14:textId="77777777" w:rsidR="00123FFF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64DD3645" w14:textId="77777777" w:rsidR="00123FFF" w:rsidRPr="00880234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1577EEE7" w14:textId="77777777" w:rsidR="00123FFF" w:rsidRPr="00AC606E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3514D4BB" w14:textId="77777777" w:rsidR="00123FFF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7B31E857" w14:textId="77777777" w:rsidR="00123FFF" w:rsidRPr="00AC606E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44AB4CB6" w14:textId="77777777" w:rsidR="00123FFF" w:rsidRPr="00AC606E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AAACCBD" w14:textId="77777777" w:rsidR="00123FFF" w:rsidRPr="00AC606E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057D5AB6" w14:textId="77777777" w:rsidR="00123FFF" w:rsidRPr="007377CF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68153C8B" w14:textId="77777777" w:rsidR="00123FFF" w:rsidRPr="00BE6C04" w:rsidRDefault="00123FFF" w:rsidP="00123FFF">
      <w:pPr>
        <w:pStyle w:val="3"/>
        <w:rPr>
          <w:noProof/>
        </w:rPr>
      </w:pPr>
      <w:r>
        <w:rPr>
          <w:noProof/>
          <w:lang w:val="en-GB"/>
        </w:rPr>
        <w:t>JS Input / Outpu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123FFF" w14:paraId="00E94483" w14:textId="77777777" w:rsidTr="004F00EE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1C09B28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50D0E45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23FFF" w14:paraId="20F852F3" w14:textId="77777777" w:rsidTr="004F00EE">
        <w:trPr>
          <w:trHeight w:val="1979"/>
        </w:trPr>
        <w:tc>
          <w:tcPr>
            <w:tcW w:w="3256" w:type="dxa"/>
          </w:tcPr>
          <w:p w14:paraId="0FF60818" w14:textId="77777777" w:rsidR="00123FFF" w:rsidRPr="00BE6C04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t>([</w:t>
            </w:r>
            <w:r w:rsidRPr="00BE6C04">
              <w:rPr>
                <w:rFonts w:ascii="Consolas" w:eastAsia="Calibri" w:hAnsi="Consolas" w:cs="Times New Roman"/>
                <w:b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3</w:t>
            </w:r>
            <w:r w:rsidRPr="00BE6C04">
              <w:rPr>
                <w:rFonts w:ascii="Consolas" w:eastAsia="Calibri" w:hAnsi="Consolas" w:cs="Times New Roman"/>
                <w:b/>
              </w:rPr>
              <w:t>",</w:t>
            </w:r>
          </w:p>
          <w:p w14:paraId="6CA14487" w14:textId="77777777" w:rsidR="00123FFF" w:rsidRPr="00BE6C04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b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FreshFisH@#</w:t>
            </w:r>
            <w:r w:rsidRPr="00BE6C04">
              <w:rPr>
                <w:rFonts w:ascii="Consolas" w:eastAsia="Calibri" w:hAnsi="Consolas" w:cs="Times New Roman"/>
                <w:b/>
              </w:rPr>
              <w:t>",</w:t>
            </w:r>
          </w:p>
          <w:p w14:paraId="01CEE326" w14:textId="77777777" w:rsidR="00123FFF" w:rsidRPr="00BE6C04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b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Brea0D@###</w:t>
            </w:r>
            <w:r w:rsidRPr="00BE6C04">
              <w:rPr>
                <w:rFonts w:ascii="Consolas" w:eastAsia="Calibri" w:hAnsi="Consolas" w:cs="Times New Roman"/>
                <w:b/>
              </w:rPr>
              <w:t>",</w:t>
            </w:r>
          </w:p>
          <w:p w14:paraId="78ECDA7B" w14:textId="77777777" w:rsidR="00123FFF" w:rsidRPr="00880234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b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Che4s6E@##</w:t>
            </w:r>
            <w:r w:rsidRPr="00BE6C04">
              <w:rPr>
                <w:rFonts w:ascii="Consolas" w:eastAsia="Calibri" w:hAnsi="Consolas" w:cs="Times New Roman"/>
                <w:b/>
              </w:rPr>
              <w:t>"])</w:t>
            </w:r>
          </w:p>
        </w:tc>
        <w:tc>
          <w:tcPr>
            <w:tcW w:w="3685" w:type="dxa"/>
          </w:tcPr>
          <w:p w14:paraId="31868AEF" w14:textId="77777777" w:rsidR="00123FFF" w:rsidRPr="00F475E2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118CD31C" w14:textId="77777777" w:rsidR="00123FFF" w:rsidRPr="00F475E2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628B9C4E" w14:textId="77777777" w:rsidR="00123FFF" w:rsidRPr="007377CF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123FFF" w14:paraId="1AE8C06B" w14:textId="77777777" w:rsidTr="004F00EE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7192FC5B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EE82539" w14:textId="77777777" w:rsidR="00123FFF" w:rsidRPr="004149D0" w:rsidRDefault="00123FFF" w:rsidP="004F00EE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23FFF" w14:paraId="06EC99E5" w14:textId="77777777" w:rsidTr="004F00EE">
        <w:trPr>
          <w:trHeight w:val="2340"/>
        </w:trPr>
        <w:tc>
          <w:tcPr>
            <w:tcW w:w="3256" w:type="dxa"/>
          </w:tcPr>
          <w:p w14:paraId="6E2A9200" w14:textId="77777777" w:rsidR="00123FFF" w:rsidRPr="00BE6C04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t>([</w:t>
            </w: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6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22FEEA0" w14:textId="77777777" w:rsidR="00123FFF" w:rsidRPr="00BE6C04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Val1d1teM@#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33E26E3B" w14:textId="77777777" w:rsidR="00123FFF" w:rsidRPr="00BE6C04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ValidIteM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0AB9BE3" w14:textId="77777777" w:rsidR="00123FFF" w:rsidRPr="00BE6C04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##InvaliDiteM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22880DC3" w14:textId="77777777" w:rsidR="00123FFF" w:rsidRPr="00BE6C04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InvalidIteM@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5884B174" w14:textId="77777777" w:rsidR="00123FFF" w:rsidRPr="00BE6C04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Invalid_IteM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5989125" w14:textId="77777777" w:rsidR="00123FFF" w:rsidRPr="00BE6C04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ValiditeM@#</w:t>
            </w:r>
            <w:r w:rsidRPr="00BE6C04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790528C1" w14:textId="77777777" w:rsidR="00123FFF" w:rsidRPr="00AC606E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55F97F1B" w14:textId="77777777" w:rsidR="00123FFF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5F8E068C" w14:textId="77777777" w:rsidR="00123FFF" w:rsidRPr="00AC606E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669E1D98" w14:textId="77777777" w:rsidR="00123FFF" w:rsidRPr="00AC606E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AE25045" w14:textId="77777777" w:rsidR="00123FFF" w:rsidRPr="00AC606E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72E512A" w14:textId="77777777" w:rsidR="00123FFF" w:rsidRPr="007377CF" w:rsidRDefault="00123FFF" w:rsidP="004F00E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3DD88D4E" w14:textId="77777777" w:rsidR="00123FFF" w:rsidRPr="00EA2F1A" w:rsidRDefault="00123FFF" w:rsidP="00123FFF"/>
    <w:p w14:paraId="01E6504D" w14:textId="456C40D4" w:rsidR="00123FFF" w:rsidRDefault="00123FFF" w:rsidP="00123FFF"/>
    <w:p w14:paraId="64FFD8EF" w14:textId="46323372" w:rsidR="00123FFF" w:rsidRDefault="00123FFF" w:rsidP="00123FFF"/>
    <w:p w14:paraId="0FA2BF3A" w14:textId="77777777" w:rsidR="00123FFF" w:rsidRPr="00A809CB" w:rsidRDefault="00123FFF" w:rsidP="00123FFF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Problem 3. Heroes of Code and Logic VII</w:t>
      </w:r>
    </w:p>
    <w:p w14:paraId="718ED508" w14:textId="77777777" w:rsidR="00123FFF" w:rsidRPr="00787583" w:rsidRDefault="00123FFF" w:rsidP="00123FFF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0F8F8041" w14:textId="77777777" w:rsidR="00123FFF" w:rsidRDefault="00123FFF" w:rsidP="00123FFF">
      <w:r>
        <w:t xml:space="preserve">On the first line of the standard input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empty space in the following format: </w:t>
      </w:r>
    </w:p>
    <w:p w14:paraId="0F380A45" w14:textId="77777777" w:rsidR="00123FFF" w:rsidRDefault="00123FFF" w:rsidP="00123FFF">
      <w:pPr>
        <w:rPr>
          <w:rStyle w:val="CodeChar"/>
        </w:rPr>
      </w:pPr>
      <w:r>
        <w:rPr>
          <w:rStyle w:val="CodeChar"/>
        </w:rPr>
        <w:t xml:space="preserve">{hero name} {HP} {MP} </w:t>
      </w:r>
    </w:p>
    <w:p w14:paraId="73EEA592" w14:textId="77777777" w:rsidR="00123FFF" w:rsidRDefault="00123FFF" w:rsidP="00123FFF">
      <w:pPr>
        <w:pStyle w:val="ac"/>
        <w:numPr>
          <w:ilvl w:val="0"/>
          <w:numId w:val="19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  <w:b w:val="0"/>
          <w:bCs/>
        </w:rPr>
        <w:lastRenderedPageBreak/>
        <w:t xml:space="preserve">where </w:t>
      </w: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2552CE32" w14:textId="77777777" w:rsidR="00123FFF" w:rsidRPr="00051FA6" w:rsidRDefault="00123FFF" w:rsidP="00123FFF">
      <w:pPr>
        <w:pStyle w:val="ac"/>
        <w:numPr>
          <w:ilvl w:val="0"/>
          <w:numId w:val="19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74BD2D40" w14:textId="77777777" w:rsidR="00123FFF" w:rsidRDefault="00123FFF" w:rsidP="00123FFF">
      <w:r>
        <w:t xml:space="preserve">After you have successfully picked your heroes, you can start playing the game. 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,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187DEF55" w14:textId="77777777" w:rsidR="00123FFF" w:rsidRDefault="00123FFF" w:rsidP="00123FFF">
      <w:r>
        <w:t>There are several actions that can be performed by the heroes:</w:t>
      </w:r>
    </w:p>
    <w:p w14:paraId="325345C1" w14:textId="77777777" w:rsidR="00123FFF" w:rsidRPr="00EB6346" w:rsidRDefault="00123FFF" w:rsidP="00123FFF">
      <w:r w:rsidRPr="00EB6346">
        <w:rPr>
          <w:rStyle w:val="CodeChar"/>
        </w:rPr>
        <w:t>CastSpell – {hero name} – {MP needed} – {spell name}</w:t>
      </w:r>
      <w:r w:rsidRPr="00EB6346">
        <w:t xml:space="preserve"> </w:t>
      </w:r>
    </w:p>
    <w:p w14:paraId="3FA7C798" w14:textId="77777777" w:rsidR="00123FFF" w:rsidRDefault="00123FFF" w:rsidP="00123FFF">
      <w:pPr>
        <w:pStyle w:val="ac"/>
        <w:numPr>
          <w:ilvl w:val="0"/>
          <w:numId w:val="22"/>
        </w:numPr>
      </w:pPr>
      <w:r>
        <w:t xml:space="preserve">If the hero has the required MP, he casts the spell, thus reducing his MP. Print this message: </w:t>
      </w:r>
    </w:p>
    <w:p w14:paraId="22A0DAD4" w14:textId="77777777" w:rsidR="00123FFF" w:rsidRDefault="00123FFF" w:rsidP="00123FFF">
      <w:pPr>
        <w:pStyle w:val="Code"/>
        <w:numPr>
          <w:ilvl w:val="1"/>
          <w:numId w:val="22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0FF7AADF" w14:textId="77777777" w:rsidR="00123FFF" w:rsidRDefault="00123FFF" w:rsidP="00123FFF">
      <w:pPr>
        <w:pStyle w:val="ac"/>
        <w:numPr>
          <w:ilvl w:val="0"/>
          <w:numId w:val="22"/>
        </w:numPr>
      </w:pPr>
      <w:r>
        <w:t>If the hero is unable to cast the spell print:</w:t>
      </w:r>
    </w:p>
    <w:p w14:paraId="2B62D4CD" w14:textId="77777777" w:rsidR="00123FFF" w:rsidRPr="00EB6346" w:rsidRDefault="00123FFF" w:rsidP="00123FFF">
      <w:pPr>
        <w:pStyle w:val="ac"/>
        <w:numPr>
          <w:ilvl w:val="1"/>
          <w:numId w:val="22"/>
        </w:numPr>
        <w:rPr>
          <w:b/>
        </w:rPr>
      </w:pPr>
      <w:r w:rsidRPr="00EB6346">
        <w:rPr>
          <w:rStyle w:val="CodeChar"/>
          <w:b w:val="0"/>
        </w:rPr>
        <w:t>"</w:t>
      </w:r>
      <w:r w:rsidRPr="00EB6346">
        <w:rPr>
          <w:b/>
        </w:rPr>
        <w:t>{hero name} does not have enough MP to cast {spell name}!</w:t>
      </w:r>
      <w:r w:rsidRPr="00EB6346">
        <w:rPr>
          <w:rStyle w:val="CodeChar"/>
          <w:b w:val="0"/>
        </w:rPr>
        <w:t>"</w:t>
      </w:r>
    </w:p>
    <w:p w14:paraId="098A8143" w14:textId="77777777" w:rsidR="00123FFF" w:rsidRPr="00EB6346" w:rsidRDefault="00123FFF" w:rsidP="00123FFF">
      <w:pPr>
        <w:rPr>
          <w:rStyle w:val="CodeChar"/>
        </w:rPr>
      </w:pPr>
      <w:r w:rsidRPr="00EB6346">
        <w:rPr>
          <w:rStyle w:val="CodeChar"/>
        </w:rPr>
        <w:t>TakeDamage – {hero name} – {damage} – {attacker}</w:t>
      </w:r>
    </w:p>
    <w:p w14:paraId="218D9114" w14:textId="77777777" w:rsidR="00123FFF" w:rsidRPr="00EB6346" w:rsidRDefault="00123FFF" w:rsidP="00123FFF">
      <w:pPr>
        <w:pStyle w:val="ac"/>
        <w:numPr>
          <w:ilvl w:val="0"/>
          <w:numId w:val="23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4F036669" w14:textId="77777777" w:rsidR="00123FFF" w:rsidRDefault="00123FFF" w:rsidP="00123FFF">
      <w:pPr>
        <w:pStyle w:val="ac"/>
        <w:numPr>
          <w:ilvl w:val="1"/>
          <w:numId w:val="23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507CA22F" w14:textId="77777777" w:rsidR="00123FFF" w:rsidRDefault="00123FFF" w:rsidP="00123FFF">
      <w:pPr>
        <w:pStyle w:val="ac"/>
        <w:numPr>
          <w:ilvl w:val="0"/>
          <w:numId w:val="23"/>
        </w:numPr>
      </w:pPr>
      <w:r>
        <w:t>If the hero has died, remove him from your party and print:</w:t>
      </w:r>
    </w:p>
    <w:p w14:paraId="5866CF52" w14:textId="77777777" w:rsidR="00123FFF" w:rsidRPr="00EB6346" w:rsidRDefault="00123FFF" w:rsidP="00123FFF">
      <w:pPr>
        <w:pStyle w:val="ac"/>
        <w:numPr>
          <w:ilvl w:val="1"/>
          <w:numId w:val="2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7B2C6C5B" w14:textId="77777777" w:rsidR="00123FFF" w:rsidRPr="00EB6346" w:rsidRDefault="00123FFF" w:rsidP="00123FFF">
      <w:pPr>
        <w:rPr>
          <w:rStyle w:val="CodeChar"/>
        </w:rPr>
      </w:pPr>
      <w:r w:rsidRPr="00EB6346">
        <w:rPr>
          <w:rStyle w:val="CodeChar"/>
        </w:rPr>
        <w:t>Recharge – {hero name} – {amount}</w:t>
      </w:r>
    </w:p>
    <w:p w14:paraId="7245CAA7" w14:textId="77777777" w:rsidR="00123FFF" w:rsidRPr="004D5D32" w:rsidRDefault="00123FFF" w:rsidP="00123FFF">
      <w:pPr>
        <w:pStyle w:val="ac"/>
        <w:numPr>
          <w:ilvl w:val="0"/>
          <w:numId w:val="24"/>
        </w:numPr>
        <w:rPr>
          <w:rFonts w:ascii="Consolas" w:hAnsi="Consolas"/>
          <w:b/>
          <w:noProof/>
        </w:rPr>
      </w:pPr>
      <w:r>
        <w:t>The hero increases his MP. If a command is given that would bring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the MP can’t go over the maximum value).</w:t>
      </w:r>
    </w:p>
    <w:p w14:paraId="7A7C6293" w14:textId="77777777" w:rsidR="00123FFF" w:rsidRPr="00EB6346" w:rsidRDefault="00123FFF" w:rsidP="00123FFF">
      <w:pPr>
        <w:pStyle w:val="ac"/>
        <w:numPr>
          <w:ilvl w:val="0"/>
          <w:numId w:val="24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10DE8FA0" w14:textId="77777777" w:rsidR="00123FFF" w:rsidRDefault="00123FFF" w:rsidP="00123FFF">
      <w:pPr>
        <w:pStyle w:val="ac"/>
        <w:numPr>
          <w:ilvl w:val="1"/>
          <w:numId w:val="24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4538A818" w14:textId="77777777" w:rsidR="00123FFF" w:rsidRPr="00EB6346" w:rsidRDefault="00123FFF" w:rsidP="00123FFF">
      <w:pPr>
        <w:rPr>
          <w:rStyle w:val="CodeChar"/>
        </w:rPr>
      </w:pPr>
      <w:r w:rsidRPr="00EB6346">
        <w:rPr>
          <w:rStyle w:val="CodeChar"/>
        </w:rPr>
        <w:t>Heal – {hero name} – {amount}</w:t>
      </w:r>
    </w:p>
    <w:p w14:paraId="299578B0" w14:textId="77777777" w:rsidR="00123FFF" w:rsidRPr="004D5D32" w:rsidRDefault="00123FFF" w:rsidP="00123FFF">
      <w:pPr>
        <w:pStyle w:val="ac"/>
        <w:numPr>
          <w:ilvl w:val="0"/>
          <w:numId w:val="24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’t go over the maximum value).</w:t>
      </w:r>
    </w:p>
    <w:p w14:paraId="6643B4DA" w14:textId="77777777" w:rsidR="00123FFF" w:rsidRPr="00EB6346" w:rsidRDefault="00123FFF" w:rsidP="00123FFF">
      <w:pPr>
        <w:pStyle w:val="ac"/>
        <w:numPr>
          <w:ilvl w:val="0"/>
          <w:numId w:val="24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4E7E02E2" w14:textId="77777777" w:rsidR="00123FFF" w:rsidRPr="00EB6346" w:rsidRDefault="00123FFF" w:rsidP="00123FFF">
      <w:pPr>
        <w:pStyle w:val="ac"/>
        <w:numPr>
          <w:ilvl w:val="1"/>
          <w:numId w:val="24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53418353" w14:textId="77777777" w:rsidR="00123FFF" w:rsidRPr="004777E6" w:rsidRDefault="00123FFF" w:rsidP="00123FFF">
      <w:pPr>
        <w:pStyle w:val="3"/>
      </w:pPr>
      <w:r>
        <w:t>Input</w:t>
      </w:r>
    </w:p>
    <w:p w14:paraId="1357DE39" w14:textId="77777777" w:rsidR="00123FFF" w:rsidRPr="00A809CB" w:rsidRDefault="00123FFF" w:rsidP="00123FFF">
      <w:pPr>
        <w:pStyle w:val="ac"/>
        <w:numPr>
          <w:ilvl w:val="0"/>
          <w:numId w:val="20"/>
        </w:numPr>
        <w:rPr>
          <w:b/>
        </w:rPr>
      </w:pPr>
      <w:r>
        <w:t xml:space="preserve">On the first line of the standard input you will receive an integer </w:t>
      </w:r>
      <w:r w:rsidRPr="00A809CB">
        <w:rPr>
          <w:b/>
        </w:rPr>
        <w:t>n</w:t>
      </w:r>
    </w:p>
    <w:p w14:paraId="2CF4E6BB" w14:textId="77777777" w:rsidR="00123FFF" w:rsidRDefault="00123FFF" w:rsidP="00123FFF">
      <w:pPr>
        <w:pStyle w:val="ac"/>
        <w:numPr>
          <w:ilvl w:val="0"/>
          <w:numId w:val="20"/>
        </w:numPr>
      </w:pPr>
      <w:r>
        <w:t xml:space="preserve">On the next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empty space in the following format</w:t>
      </w:r>
    </w:p>
    <w:p w14:paraId="4A446C59" w14:textId="77777777" w:rsidR="00123FFF" w:rsidRPr="00A809CB" w:rsidRDefault="00123FFF" w:rsidP="00123FFF">
      <w:pPr>
        <w:pStyle w:val="ac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,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3DFD790F" w14:textId="77777777" w:rsidR="00123FFF" w:rsidRPr="002B2581" w:rsidRDefault="00123FFF" w:rsidP="00123FFF">
      <w:pPr>
        <w:pStyle w:val="3"/>
      </w:pPr>
      <w:r>
        <w:t>Output</w:t>
      </w:r>
    </w:p>
    <w:p w14:paraId="401A0F6A" w14:textId="77777777" w:rsidR="00123FFF" w:rsidRDefault="00123FFF" w:rsidP="00123FFF">
      <w:pPr>
        <w:pStyle w:val="ac"/>
        <w:numPr>
          <w:ilvl w:val="0"/>
          <w:numId w:val="21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 xml:space="preserve">, sorted by their </w:t>
      </w:r>
      <w:r w:rsidRPr="00EB6346">
        <w:rPr>
          <w:b/>
          <w:noProof/>
        </w:rPr>
        <w:t>HP in descending order</w:t>
      </w:r>
      <w:r>
        <w:rPr>
          <w:noProof/>
        </w:rPr>
        <w:t xml:space="preserve">, then by their </w:t>
      </w:r>
      <w:r w:rsidRPr="00EB6346">
        <w:rPr>
          <w:b/>
          <w:noProof/>
        </w:rPr>
        <w:t>name in ascending order</w:t>
      </w:r>
      <w:r>
        <w:rPr>
          <w:noProof/>
        </w:rPr>
        <w:t>, in the following format (their HP/MP need to be indented 2 spaces):</w:t>
      </w:r>
    </w:p>
    <w:p w14:paraId="42CE1C9D" w14:textId="77777777" w:rsidR="00123FFF" w:rsidRDefault="00123FFF" w:rsidP="00123FFF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782C9B55" w14:textId="77777777" w:rsidR="00123FFF" w:rsidRDefault="00123FFF" w:rsidP="00123FFF">
      <w:pPr>
        <w:pStyle w:val="Code"/>
      </w:pPr>
      <w:r>
        <w:t xml:space="preserve"> </w:t>
      </w:r>
      <w:r>
        <w:tab/>
        <w:t xml:space="preserve"> HP: {current HP}</w:t>
      </w:r>
    </w:p>
    <w:p w14:paraId="62500616" w14:textId="77777777" w:rsidR="00123FFF" w:rsidRDefault="00123FFF" w:rsidP="00123FFF">
      <w:pPr>
        <w:pStyle w:val="Code"/>
        <w:ind w:firstLine="720"/>
      </w:pPr>
      <w:r>
        <w:lastRenderedPageBreak/>
        <w:t xml:space="preserve"> MP: {current MP}</w:t>
      </w:r>
    </w:p>
    <w:p w14:paraId="33065DB9" w14:textId="77777777" w:rsidR="00123FFF" w:rsidRDefault="00123FFF" w:rsidP="00123FFF">
      <w:pPr>
        <w:pStyle w:val="Code"/>
        <w:ind w:firstLine="720"/>
      </w:pPr>
      <w:r>
        <w:t xml:space="preserve"> ...</w:t>
      </w:r>
      <w:r>
        <w:rPr>
          <w:rStyle w:val="CodeChar"/>
        </w:rPr>
        <w:t>"</w:t>
      </w:r>
    </w:p>
    <w:p w14:paraId="164652FC" w14:textId="77777777" w:rsidR="00123FFF" w:rsidRDefault="00123FFF" w:rsidP="00123FFF">
      <w:pPr>
        <w:pStyle w:val="3"/>
      </w:pPr>
      <w:r>
        <w:t>Constraints</w:t>
      </w:r>
    </w:p>
    <w:p w14:paraId="22EA39AF" w14:textId="77777777" w:rsidR="00123FFF" w:rsidRDefault="00123FFF" w:rsidP="00123FFF">
      <w:pPr>
        <w:pStyle w:val="ac"/>
        <w:numPr>
          <w:ilvl w:val="0"/>
          <w:numId w:val="18"/>
        </w:numPr>
      </w:pPr>
      <w:r>
        <w:t>The starting HP/MP of the heroes will be valid, 32-bit integers, will never be negative or exceed the respective limits.</w:t>
      </w:r>
    </w:p>
    <w:p w14:paraId="0EB3A187" w14:textId="77777777" w:rsidR="00123FFF" w:rsidRDefault="00123FFF" w:rsidP="00123FFF">
      <w:pPr>
        <w:pStyle w:val="ac"/>
        <w:numPr>
          <w:ilvl w:val="0"/>
          <w:numId w:val="18"/>
        </w:numPr>
      </w:pPr>
      <w:r>
        <w:t>The HP/MP amounts in the commands will never be negative.</w:t>
      </w:r>
    </w:p>
    <w:p w14:paraId="1C487F4D" w14:textId="77777777" w:rsidR="00123FFF" w:rsidRPr="002730D3" w:rsidRDefault="00123FFF" w:rsidP="00123FFF">
      <w:pPr>
        <w:pStyle w:val="ac"/>
        <w:numPr>
          <w:ilvl w:val="0"/>
          <w:numId w:val="18"/>
        </w:numPr>
      </w:pPr>
      <w:r>
        <w:t>The hero names in the commands will always be valid members of your party. No need to check that explicitly</w:t>
      </w:r>
    </w:p>
    <w:p w14:paraId="24487CD9" w14:textId="77777777" w:rsidR="00123FFF" w:rsidRPr="00EF2B5F" w:rsidRDefault="00123FFF" w:rsidP="00123FFF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123FFF" w14:paraId="5BB4B2B1" w14:textId="77777777" w:rsidTr="004F00EE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BEA5C70" w14:textId="77777777" w:rsidR="00123FFF" w:rsidRPr="00A930AE" w:rsidRDefault="00123FFF" w:rsidP="004F00E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38E8F2BB" w14:textId="77777777" w:rsidR="00123FFF" w:rsidRPr="00A930AE" w:rsidRDefault="00123FFF" w:rsidP="004F00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23FFF" w14:paraId="6B2BF980" w14:textId="77777777" w:rsidTr="004F00EE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3E382A6F" w14:textId="77777777" w:rsidR="00123FFF" w:rsidRPr="00282D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0BC0C104" w14:textId="77777777" w:rsidR="00123FFF" w:rsidRPr="00282D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7CB95E03" w14:textId="77777777" w:rsidR="00123FFF" w:rsidRPr="006E5AA4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6E5895B1" w14:textId="77777777" w:rsidR="00123FFF" w:rsidRPr="006E5AA4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5773AA33" w14:textId="77777777" w:rsidR="00123FFF" w:rsidRPr="006E5AA4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B554CF5" w14:textId="77777777" w:rsidR="00123FFF" w:rsidRPr="006E5AA4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62761217" w14:textId="77777777" w:rsidR="00123FFF" w:rsidRPr="00126760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66A0FA4F" w14:textId="77777777" w:rsidR="00123FFF" w:rsidRPr="00F475E2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48AF8F80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1221036F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178D7C50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29E6CB60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614F233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C9C5D94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55BEC271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1236546D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4951983D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5A4A304E" w14:textId="77777777" w:rsidR="00123FFF" w:rsidRPr="00D517E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123FFF" w14:paraId="1B287A44" w14:textId="77777777" w:rsidTr="004F00EE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110F8330" w14:textId="77777777" w:rsidR="00123FFF" w:rsidRPr="00E041EB" w:rsidRDefault="00123FFF" w:rsidP="004F00EE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23FFF" w14:paraId="17A28002" w14:textId="77777777" w:rsidTr="004F00EE">
        <w:trPr>
          <w:trHeight w:val="539"/>
        </w:trPr>
        <w:tc>
          <w:tcPr>
            <w:tcW w:w="10677" w:type="dxa"/>
            <w:gridSpan w:val="3"/>
            <w:shd w:val="clear" w:color="auto" w:fill="FFFFFF" w:themeFill="background1"/>
          </w:tcPr>
          <w:p w14:paraId="7AE75486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>These are examples of successful actions. The different colors denote the commands and their respective messages.</w:t>
            </w:r>
          </w:p>
        </w:tc>
      </w:tr>
      <w:tr w:rsidR="00123FFF" w14:paraId="155F2E97" w14:textId="77777777" w:rsidTr="004F00EE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01592C9" w14:textId="77777777" w:rsidR="00123FFF" w:rsidRPr="00A930AE" w:rsidRDefault="00123FFF" w:rsidP="004F00E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6ACFC7D" w14:textId="77777777" w:rsidR="00123FFF" w:rsidRPr="00A930AE" w:rsidRDefault="00123FFF" w:rsidP="004F00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23FFF" w14:paraId="39780A6A" w14:textId="77777777" w:rsidTr="004F00EE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F8B0EE6" w14:textId="77777777" w:rsidR="00123FFF" w:rsidRPr="00282D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14C788AA" w14:textId="77777777" w:rsidR="00123FFF" w:rsidRPr="00282D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45D2A604" w14:textId="77777777" w:rsidR="00123FFF" w:rsidRPr="00282D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3D37D380" w14:textId="77777777" w:rsidR="00123FFF" w:rsidRPr="00282D8C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21B9AC7E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B1B3330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0D87BB57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2B2AB8AC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20FB5D94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6641A7FE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7FD6A212" w14:textId="77777777" w:rsidR="00123FFF" w:rsidRPr="00F475E2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681494D5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789E98CD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7758E01D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279AAB41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73A893AF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25368DD2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38EB84D6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3E53CD86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300067F8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1AA16A37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3D7480A5" w14:textId="77777777" w:rsidR="00123FFF" w:rsidRPr="00D517E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</w:tc>
      </w:tr>
      <w:tr w:rsidR="00123FFF" w14:paraId="6D8D0892" w14:textId="77777777" w:rsidTr="004F00EE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4D34617E" w14:textId="77777777" w:rsidR="00123FFF" w:rsidRPr="00E041EB" w:rsidRDefault="00123FFF" w:rsidP="004F00EE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23FFF" w14:paraId="072A28D1" w14:textId="77777777" w:rsidTr="004F00EE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568EB529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3BC8C3EE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201159BB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54AC0D5C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`s HP is reduced by 99, thus becoming -5, which means that he is dead.</w:t>
            </w:r>
          </w:p>
          <w:p w14:paraId="678965A0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`s HP is now -2, so he is dead too.</w:t>
            </w:r>
          </w:p>
          <w:p w14:paraId="1D0C97D9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 we print the remaining living heroes, sorted by their HP in reverse order.</w:t>
            </w:r>
          </w:p>
        </w:tc>
      </w:tr>
    </w:tbl>
    <w:p w14:paraId="776C8A40" w14:textId="77777777" w:rsidR="00123FFF" w:rsidRDefault="00123FFF" w:rsidP="00123FFF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</w:p>
    <w:p w14:paraId="1A00BF86" w14:textId="77777777" w:rsidR="00123FFF" w:rsidRPr="00EF2B5F" w:rsidRDefault="00123FFF" w:rsidP="00123FFF">
      <w:pPr>
        <w:pStyle w:val="3"/>
        <w:rPr>
          <w:noProof/>
          <w:lang w:val="en-GB"/>
        </w:rPr>
      </w:pPr>
      <w:r>
        <w:rPr>
          <w:noProof/>
          <w:lang w:val="en-GB"/>
        </w:rPr>
        <w:t>JS Input / Output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40"/>
        <w:gridCol w:w="5626"/>
        <w:gridCol w:w="11"/>
      </w:tblGrid>
      <w:tr w:rsidR="00123FFF" w14:paraId="3ED4DB4A" w14:textId="77777777" w:rsidTr="00F51F79">
        <w:trPr>
          <w:gridAfter w:val="1"/>
          <w:wAfter w:w="11" w:type="dxa"/>
          <w:trHeight w:val="348"/>
        </w:trPr>
        <w:tc>
          <w:tcPr>
            <w:tcW w:w="5040" w:type="dxa"/>
            <w:shd w:val="clear" w:color="auto" w:fill="D9D9D9" w:themeFill="background1" w:themeFillShade="D9"/>
          </w:tcPr>
          <w:p w14:paraId="29C03E57" w14:textId="77777777" w:rsidR="00123FFF" w:rsidRPr="00A930AE" w:rsidRDefault="00123FFF" w:rsidP="004F00E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626" w:type="dxa"/>
            <w:shd w:val="clear" w:color="auto" w:fill="D9D9D9" w:themeFill="background1" w:themeFillShade="D9"/>
          </w:tcPr>
          <w:p w14:paraId="4F244E18" w14:textId="77777777" w:rsidR="00123FFF" w:rsidRPr="00A930AE" w:rsidRDefault="00123FFF" w:rsidP="004F00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23FFF" w14:paraId="0EE1C122" w14:textId="77777777" w:rsidTr="00F51F79">
        <w:trPr>
          <w:gridAfter w:val="1"/>
          <w:wAfter w:w="11" w:type="dxa"/>
          <w:trHeight w:val="4989"/>
        </w:trPr>
        <w:tc>
          <w:tcPr>
            <w:tcW w:w="5040" w:type="dxa"/>
          </w:tcPr>
          <w:p w14:paraId="06ED874B" w14:textId="33F9875A" w:rsidR="00123FFF" w:rsidRPr="00282D8C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(["</w:t>
            </w:r>
            <w:r w:rsidR="00123FFF" w:rsidRPr="00282D8C">
              <w:rPr>
                <w:rFonts w:ascii="Consolas" w:eastAsia="Calibri" w:hAnsi="Consolas" w:cs="Times New Roman"/>
                <w:noProof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616C00D1" w14:textId="2E43718D" w:rsidR="00123FFF" w:rsidRPr="00282D8C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282D8C">
              <w:rPr>
                <w:rFonts w:ascii="Consolas" w:eastAsia="Calibri" w:hAnsi="Consolas" w:cs="Times New Roman"/>
                <w:noProof/>
              </w:rPr>
              <w:t>Solmyr 85 12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07683117" w14:textId="514F9256" w:rsidR="00123FFF" w:rsidRPr="006E5AA4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282D8C">
              <w:rPr>
                <w:rFonts w:ascii="Consolas" w:eastAsia="Calibri" w:hAnsi="Consolas" w:cs="Times New Roman"/>
                <w:noProof/>
              </w:rPr>
              <w:t>Kyrre 99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32FE6B1" w14:textId="0A6277C0" w:rsidR="00123FFF" w:rsidRPr="006E5AA4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51F79"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A84D6A">
              <w:rPr>
                <w:rFonts w:ascii="Consolas" w:eastAsia="Calibri" w:hAnsi="Consolas" w:cs="Times New Roman"/>
                <w:noProof/>
                <w:highlight w:val="green"/>
              </w:rPr>
              <w:t xml:space="preserve">Heal - Solmyr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–</w:t>
            </w:r>
            <w:r w:rsidR="00123FFF" w:rsidRPr="00A84D6A">
              <w:rPr>
                <w:rFonts w:ascii="Consolas" w:eastAsia="Calibri" w:hAnsi="Consolas" w:cs="Times New Roman"/>
                <w:noProof/>
                <w:highlight w:val="green"/>
              </w:rPr>
              <w:t xml:space="preserve"> 1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FB1FC01" w14:textId="73EC8EFF" w:rsidR="00123FFF" w:rsidRPr="006E5AA4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51F79"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A84D6A">
              <w:rPr>
                <w:rFonts w:ascii="Consolas" w:eastAsia="Calibri" w:hAnsi="Consolas" w:cs="Times New Roman"/>
                <w:noProof/>
                <w:highlight w:val="magenta"/>
              </w:rPr>
              <w:t xml:space="preserve">Recharge - Solmyr </w:t>
            </w:r>
            <w:r>
              <w:rPr>
                <w:rFonts w:ascii="Consolas" w:eastAsia="Calibri" w:hAnsi="Consolas" w:cs="Times New Roman"/>
                <w:noProof/>
                <w:highlight w:val="magenta"/>
              </w:rPr>
              <w:t>–</w:t>
            </w:r>
            <w:r w:rsidR="00123FFF" w:rsidRPr="00A84D6A">
              <w:rPr>
                <w:rFonts w:ascii="Consolas" w:eastAsia="Calibri" w:hAnsi="Consolas" w:cs="Times New Roman"/>
                <w:noProof/>
                <w:highlight w:val="magenta"/>
              </w:rPr>
              <w:t xml:space="preserve">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0A1D74D4" w14:textId="72896DDC" w:rsidR="00123FFF" w:rsidRPr="006E5AA4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51F79"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A84D6A">
              <w:rPr>
                <w:rFonts w:ascii="Consolas" w:eastAsia="Calibri" w:hAnsi="Consolas" w:cs="Times New Roman"/>
                <w:noProof/>
                <w:highlight w:val="red"/>
              </w:rPr>
              <w:t xml:space="preserve">TakeDamage - Kyrre - 66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–</w:t>
            </w:r>
            <w:r w:rsidR="00123FFF" w:rsidRPr="00A84D6A">
              <w:rPr>
                <w:rFonts w:ascii="Consolas" w:eastAsia="Calibri" w:hAnsi="Consolas" w:cs="Times New Roman"/>
                <w:noProof/>
                <w:highlight w:val="red"/>
              </w:rPr>
              <w:t xml:space="preserve"> Orc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2717A0EA" w14:textId="032976E9" w:rsidR="00123FFF" w:rsidRPr="00126760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51F79"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A84D6A">
              <w:rPr>
                <w:rFonts w:ascii="Consolas" w:eastAsia="Calibri" w:hAnsi="Consolas" w:cs="Times New Roman"/>
                <w:noProof/>
                <w:highlight w:val="cyan"/>
              </w:rPr>
              <w:t xml:space="preserve">CastSpell - Kyrre - 15 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–</w:t>
            </w:r>
            <w:r w:rsidR="00123FFF" w:rsidRPr="00A84D6A">
              <w:rPr>
                <w:rFonts w:ascii="Consolas" w:eastAsia="Calibri" w:hAnsi="Consolas" w:cs="Times New Roman"/>
                <w:noProof/>
                <w:highlight w:val="cyan"/>
              </w:rPr>
              <w:t xml:space="preserve"> ViewEarth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084F7D0" w14:textId="612E08E4" w:rsidR="00123FFF" w:rsidRPr="00F475E2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51F79"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5626" w:type="dxa"/>
          </w:tcPr>
          <w:p w14:paraId="1823D95B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32563607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30636656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7059C921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3F85F9AA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11C7C035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372575BD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3322AE40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548397E1" w14:textId="77777777" w:rsidR="00123FFF" w:rsidRPr="00A84D6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57666948" w14:textId="77777777" w:rsidR="00123FFF" w:rsidRPr="00D517E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123FFF" w14:paraId="6CDF3191" w14:textId="77777777" w:rsidTr="004F00EE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05BADDE4" w14:textId="77777777" w:rsidR="00123FFF" w:rsidRPr="00E041EB" w:rsidRDefault="00123FFF" w:rsidP="004F00EE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23FFF" w14:paraId="6DEFAA36" w14:textId="77777777" w:rsidTr="004F00EE">
        <w:trPr>
          <w:trHeight w:val="557"/>
        </w:trPr>
        <w:tc>
          <w:tcPr>
            <w:tcW w:w="10677" w:type="dxa"/>
            <w:gridSpan w:val="3"/>
            <w:shd w:val="clear" w:color="auto" w:fill="FFFFFF" w:themeFill="background1"/>
          </w:tcPr>
          <w:p w14:paraId="497D7B4A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>These are examples of successful actions. The different colors denote the commands and their respective messages.</w:t>
            </w:r>
          </w:p>
        </w:tc>
      </w:tr>
      <w:tr w:rsidR="00123FFF" w14:paraId="4FE07E57" w14:textId="77777777" w:rsidTr="00F51F79">
        <w:trPr>
          <w:gridAfter w:val="1"/>
          <w:wAfter w:w="11" w:type="dxa"/>
          <w:trHeight w:val="348"/>
        </w:trPr>
        <w:tc>
          <w:tcPr>
            <w:tcW w:w="5040" w:type="dxa"/>
            <w:shd w:val="clear" w:color="auto" w:fill="D9D9D9" w:themeFill="background1" w:themeFillShade="D9"/>
          </w:tcPr>
          <w:p w14:paraId="1E61BBC7" w14:textId="77777777" w:rsidR="00123FFF" w:rsidRPr="00A930AE" w:rsidRDefault="00123FFF" w:rsidP="004F00EE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626" w:type="dxa"/>
            <w:shd w:val="clear" w:color="auto" w:fill="D9D9D9" w:themeFill="background1" w:themeFillShade="D9"/>
          </w:tcPr>
          <w:p w14:paraId="266D72F9" w14:textId="77777777" w:rsidR="00123FFF" w:rsidRPr="00A930AE" w:rsidRDefault="00123FFF" w:rsidP="004F00E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23FFF" w14:paraId="6AA83865" w14:textId="77777777" w:rsidTr="00F51F79">
        <w:trPr>
          <w:gridAfter w:val="1"/>
          <w:wAfter w:w="11" w:type="dxa"/>
          <w:trHeight w:val="4989"/>
        </w:trPr>
        <w:tc>
          <w:tcPr>
            <w:tcW w:w="5040" w:type="dxa"/>
          </w:tcPr>
          <w:p w14:paraId="725BBF2C" w14:textId="734E984E" w:rsidR="00123FFF" w:rsidRPr="00282D8C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"</w:t>
            </w:r>
            <w:r w:rsidR="00123FFF" w:rsidRPr="00282D8C">
              <w:rPr>
                <w:rFonts w:ascii="Consolas" w:eastAsia="Calibri" w:hAnsi="Consolas" w:cs="Times New Roman"/>
                <w:noProof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4C1E695" w14:textId="7626671C" w:rsidR="00123FFF" w:rsidRPr="00282D8C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282D8C">
              <w:rPr>
                <w:rFonts w:ascii="Consolas" w:eastAsia="Calibri" w:hAnsi="Consolas" w:cs="Times New Roman"/>
                <w:noProof/>
              </w:rPr>
              <w:t>Adela 90 1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DB7B5AC" w14:textId="337A92AC" w:rsidR="00123FFF" w:rsidRPr="00282D8C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282D8C">
              <w:rPr>
                <w:rFonts w:ascii="Consolas" w:eastAsia="Calibri" w:hAnsi="Consolas" w:cs="Times New Roman"/>
                <w:noProof/>
              </w:rPr>
              <w:t>SirMullich 70 4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6BC175A0" w14:textId="256B072E" w:rsidR="00123FFF" w:rsidRPr="00282D8C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282D8C">
              <w:rPr>
                <w:rFonts w:ascii="Consolas" w:eastAsia="Calibri" w:hAnsi="Consolas" w:cs="Times New Roman"/>
                <w:noProof/>
              </w:rPr>
              <w:t>Ivor 1 111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7CA7BC6" w14:textId="1C4DB4F3" w:rsidR="00123FFF" w:rsidRPr="00EB4E7E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282D8C">
              <w:rPr>
                <w:rFonts w:ascii="Consolas" w:eastAsia="Calibri" w:hAnsi="Consolas" w:cs="Times New Roman"/>
                <w:noProof/>
              </w:rPr>
              <w:t>Tyris 94 61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2DFB567D" w14:textId="1B6FC6D5" w:rsidR="00123FFF" w:rsidRPr="00EB4E7E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51F79"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EB4E7E">
              <w:rPr>
                <w:rFonts w:ascii="Consolas" w:eastAsia="Calibri" w:hAnsi="Consolas" w:cs="Times New Roman"/>
                <w:noProof/>
                <w:highlight w:val="green"/>
              </w:rPr>
              <w:t xml:space="preserve">Heal - SirMullich </w:t>
            </w:r>
            <w:r>
              <w:rPr>
                <w:rFonts w:ascii="Consolas" w:eastAsia="Calibri" w:hAnsi="Consolas" w:cs="Times New Roman"/>
                <w:noProof/>
                <w:highlight w:val="green"/>
              </w:rPr>
              <w:t>–</w:t>
            </w:r>
            <w:r w:rsidR="00123FFF" w:rsidRPr="00EB4E7E">
              <w:rPr>
                <w:rFonts w:ascii="Consolas" w:eastAsia="Calibri" w:hAnsi="Consolas" w:cs="Times New Roman"/>
                <w:noProof/>
                <w:highlight w:val="green"/>
              </w:rPr>
              <w:t xml:space="preserve">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E31C11E" w14:textId="70B93508" w:rsidR="00123FFF" w:rsidRPr="00EB4E7E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51F79"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EB4E7E">
              <w:rPr>
                <w:rFonts w:ascii="Consolas" w:eastAsia="Calibri" w:hAnsi="Consolas" w:cs="Times New Roman"/>
                <w:noProof/>
                <w:highlight w:val="magenta"/>
              </w:rPr>
              <w:t xml:space="preserve">Recharge - Adela </w:t>
            </w:r>
            <w:r>
              <w:rPr>
                <w:rFonts w:ascii="Consolas" w:eastAsia="Calibri" w:hAnsi="Consolas" w:cs="Times New Roman"/>
                <w:noProof/>
                <w:highlight w:val="magenta"/>
              </w:rPr>
              <w:t>–</w:t>
            </w:r>
            <w:r w:rsidR="00123FFF" w:rsidRPr="00EB4E7E">
              <w:rPr>
                <w:rFonts w:ascii="Consolas" w:eastAsia="Calibri" w:hAnsi="Consolas" w:cs="Times New Roman"/>
                <w:noProof/>
                <w:highlight w:val="magenta"/>
              </w:rPr>
              <w:t xml:space="preserve"> 10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5CA6F37" w14:textId="13D01416" w:rsidR="00123FFF" w:rsidRPr="00EB4E7E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51F79"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EB4E7E">
              <w:rPr>
                <w:rFonts w:ascii="Consolas" w:eastAsia="Calibri" w:hAnsi="Consolas" w:cs="Times New Roman"/>
                <w:noProof/>
                <w:highlight w:val="cyan"/>
              </w:rPr>
              <w:t xml:space="preserve">CastSpell - Tyris - 1000 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–</w:t>
            </w:r>
            <w:r w:rsidR="00123FFF" w:rsidRPr="00EB4E7E">
              <w:rPr>
                <w:rFonts w:ascii="Consolas" w:eastAsia="Calibri" w:hAnsi="Consolas" w:cs="Times New Roman"/>
                <w:noProof/>
                <w:highlight w:val="cyan"/>
              </w:rPr>
              <w:t xml:space="preserve"> Fireball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2199095" w14:textId="48266BD5" w:rsidR="00123FFF" w:rsidRPr="00EB4E7E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F51F79"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EB4E7E">
              <w:rPr>
                <w:rFonts w:ascii="Consolas" w:eastAsia="Calibri" w:hAnsi="Consolas" w:cs="Times New Roman"/>
                <w:noProof/>
                <w:highlight w:val="red"/>
              </w:rPr>
              <w:t xml:space="preserve">TakeDamage - Tyris - 99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–</w:t>
            </w:r>
            <w:r w:rsidR="00123FFF" w:rsidRPr="00EB4E7E">
              <w:rPr>
                <w:rFonts w:ascii="Consolas" w:eastAsia="Calibri" w:hAnsi="Consolas" w:cs="Times New Roman"/>
                <w:noProof/>
                <w:highlight w:val="red"/>
              </w:rPr>
              <w:t xml:space="preserve"> Fireball</w:t>
            </w:r>
            <w:r w:rsidRPr="00F51F79">
              <w:rPr>
                <w:rFonts w:ascii="Consolas" w:eastAsia="Calibri" w:hAnsi="Consolas" w:cs="Times New Roman"/>
                <w:noProof/>
              </w:rPr>
              <w:t>",</w:t>
            </w:r>
          </w:p>
          <w:p w14:paraId="59CC8ADB" w14:textId="44F82280" w:rsidR="00123FFF" w:rsidRPr="00EB4E7E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51F79"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EB4E7E">
              <w:rPr>
                <w:rFonts w:ascii="Consolas" w:eastAsia="Calibri" w:hAnsi="Consolas" w:cs="Times New Roman"/>
                <w:noProof/>
                <w:highlight w:val="red"/>
              </w:rPr>
              <w:t xml:space="preserve">TakeDamage - Ivor - 3 </w:t>
            </w:r>
            <w:r>
              <w:rPr>
                <w:rFonts w:ascii="Consolas" w:eastAsia="Calibri" w:hAnsi="Consolas" w:cs="Times New Roman"/>
                <w:noProof/>
                <w:highlight w:val="red"/>
              </w:rPr>
              <w:t>–</w:t>
            </w:r>
            <w:r w:rsidR="00123FFF" w:rsidRPr="00EB4E7E">
              <w:rPr>
                <w:rFonts w:ascii="Consolas" w:eastAsia="Calibri" w:hAnsi="Consolas" w:cs="Times New Roman"/>
                <w:noProof/>
                <w:highlight w:val="red"/>
              </w:rPr>
              <w:t xml:space="preserve"> Mosquito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6F7CE99" w14:textId="172BFDF2" w:rsidR="00123FFF" w:rsidRPr="00F475E2" w:rsidRDefault="00F51F79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51F79">
              <w:rPr>
                <w:rFonts w:ascii="Consolas" w:eastAsia="Calibri" w:hAnsi="Consolas" w:cs="Times New Roman"/>
                <w:noProof/>
              </w:rPr>
              <w:t>"</w:t>
            </w:r>
            <w:r w:rsidR="00123FFF"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  <w:r w:rsidR="004D6AC9">
              <w:rPr>
                <w:rFonts w:ascii="Consolas" w:eastAsia="Calibri" w:hAnsi="Consolas" w:cs="Times New Roman"/>
                <w:noProof/>
              </w:rPr>
              <w:t>"</w:t>
            </w:r>
            <w:r>
              <w:rPr>
                <w:rFonts w:ascii="Consolas" w:eastAsia="Calibri" w:hAnsi="Consolas" w:cs="Times New Roman"/>
                <w:noProof/>
              </w:rPr>
              <w:t>])</w:t>
            </w:r>
          </w:p>
        </w:tc>
        <w:tc>
          <w:tcPr>
            <w:tcW w:w="5626" w:type="dxa"/>
          </w:tcPr>
          <w:p w14:paraId="3BBD91A8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7289BE35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2952F1D7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6E147EDF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235432F1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7032F9D3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6EA70F48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A023246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614F574F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BD54E29" w14:textId="77777777" w:rsidR="00123FFF" w:rsidRPr="00EB4E7E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01245A48" w14:textId="77777777" w:rsidR="00123FFF" w:rsidRPr="00D517EA" w:rsidRDefault="00123FFF" w:rsidP="004F00EE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</w:tc>
      </w:tr>
      <w:tr w:rsidR="00123FFF" w14:paraId="5918FDBD" w14:textId="77777777" w:rsidTr="004F00EE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52887C65" w14:textId="77777777" w:rsidR="00123FFF" w:rsidRPr="00E041EB" w:rsidRDefault="00123FFF" w:rsidP="004F00EE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23FFF" w14:paraId="35CE93A3" w14:textId="77777777" w:rsidTr="004F00EE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2ECB2DB4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43A51766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2F7F890F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lastRenderedPageBreak/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4AB9D898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`s HP is reduced by 99, thus becoming -5, which means that he is dead.</w:t>
            </w:r>
          </w:p>
          <w:p w14:paraId="56B71862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`s HP is now -2, so he is dead too.</w:t>
            </w:r>
          </w:p>
          <w:p w14:paraId="492F4749" w14:textId="77777777" w:rsidR="00123FFF" w:rsidRPr="00F47C70" w:rsidRDefault="00123FFF" w:rsidP="004F00EE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 we print the remaining living heroes, sorted by their HP in reverse order.</w:t>
            </w:r>
          </w:p>
        </w:tc>
      </w:tr>
    </w:tbl>
    <w:p w14:paraId="51029F11" w14:textId="77777777" w:rsidR="00123FFF" w:rsidRPr="007C7A82" w:rsidRDefault="00123FFF" w:rsidP="00123FFF"/>
    <w:p w14:paraId="6C9D3A9F" w14:textId="77777777" w:rsidR="00123FFF" w:rsidRPr="007C7A82" w:rsidRDefault="00123FFF" w:rsidP="00123FFF"/>
    <w:p w14:paraId="66DED1BB" w14:textId="77777777" w:rsidR="00123FFF" w:rsidRPr="007C7A82" w:rsidRDefault="00123FFF" w:rsidP="00123FFF"/>
    <w:p w14:paraId="0EEC8877" w14:textId="77777777" w:rsidR="00123FFF" w:rsidRPr="00123FFF" w:rsidRDefault="00123FFF" w:rsidP="00123FFF"/>
    <w:sectPr w:rsidR="00123FFF" w:rsidRPr="00123FFF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33897" w14:textId="77777777" w:rsidR="0050398D" w:rsidRDefault="0050398D" w:rsidP="008068A2">
      <w:pPr>
        <w:spacing w:after="0" w:line="240" w:lineRule="auto"/>
      </w:pPr>
      <w:r>
        <w:separator/>
      </w:r>
    </w:p>
  </w:endnote>
  <w:endnote w:type="continuationSeparator" w:id="0">
    <w:p w14:paraId="140EC520" w14:textId="77777777" w:rsidR="0050398D" w:rsidRDefault="005039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3153D1" w14:textId="77777777" w:rsidR="00561097" w:rsidRDefault="0056109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254B1" w14:textId="7980EB23" w:rsidR="00561097" w:rsidRDefault="00561097" w:rsidP="00561097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62205A" wp14:editId="356833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F156D7" w14:textId="77777777" w:rsidR="00561097" w:rsidRPr="002C539D" w:rsidRDefault="00561097" w:rsidP="005610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62205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" filled="f" stroked="f" strokeweight=".5pt">
              <v:textbox inset=".5mm,0,0,0">
                <w:txbxContent>
                  <w:p w14:paraId="36F156D7" w14:textId="77777777" w:rsidR="00561097" w:rsidRPr="002C539D" w:rsidRDefault="00561097" w:rsidP="005610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7FFDBA" wp14:editId="41EBEBF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27E6A3" w14:textId="77777777" w:rsidR="00561097" w:rsidRPr="002C539D" w:rsidRDefault="00561097" w:rsidP="005610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rFonts w:cs="Arial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AC7E9BD" w14:textId="0F1836EC" w:rsidR="00561097" w:rsidRPr="00596AA5" w:rsidRDefault="00561097" w:rsidP="005610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9D4EBE" wp14:editId="37FD64FE">
                                <wp:extent cx="179705" cy="179705"/>
                                <wp:effectExtent l="0" t="0" r="0" b="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2CAA8" wp14:editId="3654777C">
                                <wp:extent cx="179705" cy="179705"/>
                                <wp:effectExtent l="0" t="0" r="0" b="0"/>
                                <wp:docPr id="24" name="Picture 24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855DA2" wp14:editId="6E37B75A">
                                <wp:extent cx="177800" cy="177800"/>
                                <wp:effectExtent l="0" t="0" r="0" b="0"/>
                                <wp:docPr id="22" name="Picture 22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65D815" wp14:editId="33008F66">
                                <wp:extent cx="158115" cy="158115"/>
                                <wp:effectExtent l="0" t="0" r="0" b="0"/>
                                <wp:docPr id="21" name="Picture 21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8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1F7B5C" wp14:editId="7907DF23">
                                <wp:extent cx="177800" cy="177800"/>
                                <wp:effectExtent l="0" t="0" r="0" b="0"/>
                                <wp:docPr id="20" name="Picture 2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CC818A" wp14:editId="7B5DD955">
                                <wp:extent cx="177800" cy="1778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92748E" wp14:editId="7A381AF9">
                                <wp:extent cx="173990" cy="173990"/>
                                <wp:effectExtent l="0" t="0" r="0" b="0"/>
                                <wp:docPr id="15" name="Picture 15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990" cy="173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8E5B3B" wp14:editId="3B4C8C3D">
                                <wp:extent cx="158115" cy="152400"/>
                                <wp:effectExtent l="0" t="0" r="0" b="0"/>
                                <wp:docPr id="13" name="Picture 1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2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4EB2A3" wp14:editId="34D26A45">
                                <wp:extent cx="177800" cy="1778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7FFDBA" id="Text Box 27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o9wQl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4927E6A3" w14:textId="77777777" w:rsidR="00561097" w:rsidRPr="002C539D" w:rsidRDefault="00561097" w:rsidP="005610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rFonts w:cs="Arial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AC7E9BD" w14:textId="0F1836EC" w:rsidR="00561097" w:rsidRPr="00596AA5" w:rsidRDefault="00561097" w:rsidP="005610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9E4061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9D4EBE" wp14:editId="37FD64FE">
                          <wp:extent cx="179705" cy="179705"/>
                          <wp:effectExtent l="0" t="0" r="0" b="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2CAA8" wp14:editId="3654777C">
                          <wp:extent cx="179705" cy="179705"/>
                          <wp:effectExtent l="0" t="0" r="0" b="0"/>
                          <wp:docPr id="24" name="Picture 24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855DA2" wp14:editId="6E37B75A">
                          <wp:extent cx="177800" cy="177800"/>
                          <wp:effectExtent l="0" t="0" r="0" b="0"/>
                          <wp:docPr id="22" name="Picture 22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665D815" wp14:editId="33008F66">
                          <wp:extent cx="158115" cy="158115"/>
                          <wp:effectExtent l="0" t="0" r="0" b="0"/>
                          <wp:docPr id="21" name="Picture 21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8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1F7B5C" wp14:editId="7907DF23">
                          <wp:extent cx="177800" cy="177800"/>
                          <wp:effectExtent l="0" t="0" r="0" b="0"/>
                          <wp:docPr id="20" name="Picture 2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9E4061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CC818A" wp14:editId="7B5DD955">
                          <wp:extent cx="177800" cy="1778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92748E" wp14:editId="7A381AF9">
                          <wp:extent cx="173990" cy="173990"/>
                          <wp:effectExtent l="0" t="0" r="0" b="0"/>
                          <wp:docPr id="15" name="Picture 15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990" cy="1739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8E5B3B" wp14:editId="3B4C8C3D">
                          <wp:extent cx="158115" cy="152400"/>
                          <wp:effectExtent l="0" t="0" r="0" b="0"/>
                          <wp:docPr id="13" name="Picture 1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4EB2A3" wp14:editId="34D26A45">
                          <wp:extent cx="177800" cy="1778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135AB06" wp14:editId="0789AB5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EEF8F2" wp14:editId="1B9D5BF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4CE1CB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" strokecolor="#984807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D127D2" wp14:editId="61BE7C7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5EA811" w14:textId="66E2778F" w:rsidR="00561097" w:rsidRPr="00596AA5" w:rsidRDefault="00561097" w:rsidP="005610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E0E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E0EC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D127D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" filled="f" stroked="f" strokeweight=".5pt">
              <v:textbox inset="0,0,0,0">
                <w:txbxContent>
                  <w:p w14:paraId="025EA811" w14:textId="66E2778F" w:rsidR="00561097" w:rsidRPr="00596AA5" w:rsidRDefault="00561097" w:rsidP="005610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E0E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E0EC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FA4F1D" w:rsidR="00057148" w:rsidRPr="00561097" w:rsidRDefault="00057148" w:rsidP="0056109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40181" w14:textId="77777777" w:rsidR="00561097" w:rsidRDefault="0056109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70E4A" w14:textId="77777777" w:rsidR="0050398D" w:rsidRDefault="0050398D" w:rsidP="008068A2">
      <w:pPr>
        <w:spacing w:after="0" w:line="240" w:lineRule="auto"/>
      </w:pPr>
      <w:r>
        <w:separator/>
      </w:r>
    </w:p>
  </w:footnote>
  <w:footnote w:type="continuationSeparator" w:id="0">
    <w:p w14:paraId="2F5F3F8C" w14:textId="77777777" w:rsidR="0050398D" w:rsidRDefault="005039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DA5FF" w14:textId="77777777" w:rsidR="00561097" w:rsidRDefault="0056109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45CA24" w14:textId="77777777" w:rsidR="00561097" w:rsidRDefault="0056109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1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4"/>
  </w:num>
  <w:num w:numId="4">
    <w:abstractNumId w:val="3"/>
  </w:num>
  <w:num w:numId="5">
    <w:abstractNumId w:val="21"/>
  </w:num>
  <w:num w:numId="6">
    <w:abstractNumId w:val="4"/>
  </w:num>
  <w:num w:numId="7">
    <w:abstractNumId w:val="17"/>
  </w:num>
  <w:num w:numId="8">
    <w:abstractNumId w:val="23"/>
  </w:num>
  <w:num w:numId="9">
    <w:abstractNumId w:val="19"/>
  </w:num>
  <w:num w:numId="10">
    <w:abstractNumId w:val="18"/>
  </w:num>
  <w:num w:numId="11">
    <w:abstractNumId w:val="13"/>
  </w:num>
  <w:num w:numId="12">
    <w:abstractNumId w:val="10"/>
  </w:num>
  <w:num w:numId="13">
    <w:abstractNumId w:val="15"/>
  </w:num>
  <w:num w:numId="14">
    <w:abstractNumId w:val="9"/>
  </w:num>
  <w:num w:numId="15">
    <w:abstractNumId w:val="5"/>
  </w:num>
  <w:num w:numId="16">
    <w:abstractNumId w:val="0"/>
  </w:num>
  <w:num w:numId="17">
    <w:abstractNumId w:val="22"/>
  </w:num>
  <w:num w:numId="18">
    <w:abstractNumId w:val="11"/>
  </w:num>
  <w:num w:numId="19">
    <w:abstractNumId w:val="20"/>
  </w:num>
  <w:num w:numId="20">
    <w:abstractNumId w:val="2"/>
  </w:num>
  <w:num w:numId="21">
    <w:abstractNumId w:val="16"/>
  </w:num>
  <w:num w:numId="22">
    <w:abstractNumId w:val="7"/>
  </w:num>
  <w:num w:numId="23">
    <w:abstractNumId w:val="12"/>
  </w:num>
  <w:num w:numId="2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rcwNjIzMjU2sTBR0lEKTi0uzszPAykwrAUACLsGDS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3FFF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C0D27"/>
    <w:rsid w:val="002C272F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3F44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6AC9"/>
    <w:rsid w:val="004E0D4F"/>
    <w:rsid w:val="0050017E"/>
    <w:rsid w:val="00503820"/>
    <w:rsid w:val="0050398D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0A41"/>
    <w:rsid w:val="006640AE"/>
    <w:rsid w:val="00670041"/>
    <w:rsid w:val="00671FE2"/>
    <w:rsid w:val="00672A68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F5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6289"/>
    <w:rsid w:val="00C731D8"/>
    <w:rsid w:val="00C73DE3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410EC"/>
    <w:rsid w:val="00D4354E"/>
    <w:rsid w:val="00D43F69"/>
    <w:rsid w:val="00D453B0"/>
    <w:rsid w:val="00D50F79"/>
    <w:rsid w:val="00D556A8"/>
    <w:rsid w:val="00D56405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20B48"/>
    <w:rsid w:val="00F213D7"/>
    <w:rsid w:val="00F23D65"/>
    <w:rsid w:val="00F258BA"/>
    <w:rsid w:val="00F2740D"/>
    <w:rsid w:val="00F27E9C"/>
    <w:rsid w:val="00F351AC"/>
    <w:rsid w:val="00F41F41"/>
    <w:rsid w:val="00F46918"/>
    <w:rsid w:val="00F46DDE"/>
    <w:rsid w:val="00F51F79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C4178"/>
    <w:rsid w:val="00FE038F"/>
    <w:rsid w:val="00FE26BD"/>
    <w:rsid w:val="00FF1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26B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styleId="af0">
    <w:name w:val="Unresolved Mention"/>
    <w:basedOn w:val="a0"/>
    <w:uiPriority w:val="99"/>
    <w:semiHidden/>
    <w:unhideWhenUsed/>
    <w:rsid w:val="00123F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303/04-Programming-Fundamentals-Final-Exa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593FA-8B8F-41FB-BC68-4A3C940A9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0</Pages>
  <Words>1757</Words>
  <Characters>10016</Characters>
  <Application>Microsoft Office Word</Application>
  <DocSecurity>0</DocSecurity>
  <Lines>83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1175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Боряна Димитрова</cp:lastModifiedBy>
  <cp:revision>48</cp:revision>
  <cp:lastPrinted>2015-10-26T22:35:00Z</cp:lastPrinted>
  <dcterms:created xsi:type="dcterms:W3CDTF">2020-03-31T10:35:00Z</dcterms:created>
  <dcterms:modified xsi:type="dcterms:W3CDTF">2021-12-02T14:16:00Z</dcterms:modified>
  <cp:category>programming, education, software engineering, software development</cp:category>
</cp:coreProperties>
</file>